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635A" w:rsidRDefault="00006680" w:rsidP="00006680">
      <w:pPr>
        <w:jc w:val="center"/>
        <w:rPr>
          <w:b/>
          <w:sz w:val="32"/>
          <w:lang w:val="en-PH"/>
        </w:rPr>
      </w:pPr>
      <w:r>
        <w:rPr>
          <w:b/>
          <w:sz w:val="32"/>
          <w:lang w:val="en-PH"/>
        </w:rPr>
        <w:t>TEN</w:t>
      </w:r>
    </w:p>
    <w:p w:rsidR="00006680" w:rsidRDefault="00006680" w:rsidP="00006680">
      <w:pPr>
        <w:rPr>
          <w:lang w:val="en-PH"/>
        </w:rPr>
      </w:pPr>
      <w:r>
        <w:rPr>
          <w:lang w:val="en-PH"/>
        </w:rPr>
        <w:t xml:space="preserve">As an outfit built around the premise of kidnapping women and breaking them into becoming the best sex-slaves that they could be – or at least, branch of the Organization that the man who was walking in front of the two beautiful young women who are on their hands and knees and wearing nothing but their collar was – there are many things that they make their trainees do that he would have </w:t>
      </w:r>
      <w:proofErr w:type="spellStart"/>
      <w:r>
        <w:rPr>
          <w:lang w:val="en-PH"/>
        </w:rPr>
        <w:t>labeled</w:t>
      </w:r>
      <w:proofErr w:type="spellEnd"/>
      <w:r>
        <w:rPr>
          <w:lang w:val="en-PH"/>
        </w:rPr>
        <w:t xml:space="preserve"> as cruel, but if he was being honest, the trainer would have to admit that the </w:t>
      </w:r>
      <w:proofErr w:type="spellStart"/>
      <w:r>
        <w:rPr>
          <w:lang w:val="en-PH"/>
        </w:rPr>
        <w:t>cruelest</w:t>
      </w:r>
      <w:proofErr w:type="spellEnd"/>
      <w:r>
        <w:rPr>
          <w:lang w:val="en-PH"/>
        </w:rPr>
        <w:t xml:space="preserve"> thing that they could make their trainees do would be the evolution that they are about to subject them to, and as that thought entered the forefront of his mind, a wide smile appeared on his face even as he turned his attention toward the two women who were behind him.</w:t>
      </w:r>
    </w:p>
    <w:p w:rsidR="00006680" w:rsidRDefault="00006680" w:rsidP="00006680">
      <w:pPr>
        <w:rPr>
          <w:lang w:val="en-PH"/>
        </w:rPr>
      </w:pPr>
      <w:r>
        <w:rPr>
          <w:lang w:val="en-PH"/>
        </w:rPr>
        <w:t xml:space="preserve">Although it was true that the Baker had focused his attention toward the direction of the two women who were on their hands and knees, they were not the only ones who were behind him at that moment, though if he was being honest, the trainer would have to admit that he had pointedly ignored the two handlers who were holding onto one end of the leashes that were </w:t>
      </w:r>
      <w:proofErr w:type="gramStart"/>
      <w:r>
        <w:rPr>
          <w:lang w:val="en-PH"/>
        </w:rPr>
        <w:t>attached</w:t>
      </w:r>
      <w:proofErr w:type="gramEnd"/>
      <w:r>
        <w:rPr>
          <w:lang w:val="en-PH"/>
        </w:rPr>
        <w:t xml:space="preserve"> to the front of the collars that were wrapped around the neck of his two trainees. Even if it was true that he had not bothered to turn his attention toward the direction of the visage of the handlers, it was not as if he had to look at their faces for him to know what the expressions that they are wearing would be, though he is also sure that there would be confused expressions on their faces at that moment as they wondered why he had paused.</w:t>
      </w:r>
    </w:p>
    <w:p w:rsidR="00006680" w:rsidRDefault="00006680" w:rsidP="00006680">
      <w:pPr>
        <w:rPr>
          <w:lang w:val="en-PH"/>
        </w:rPr>
      </w:pPr>
      <w:r>
        <w:rPr>
          <w:lang w:val="en-PH"/>
        </w:rPr>
        <w:t xml:space="preserve">The greatest reason that he had ignored the expression that the Baker was sure would be on the faces of his handlers was because he focused his attention toward the direction of the visage of his trainees. The expression on the face of Victoria and Madison suggested to him that both of them are afraid of what it is that he is going to make them do, and the two of them flinched the moment that they realized that he was looking </w:t>
      </w:r>
      <w:r w:rsidR="00EC3DDB">
        <w:rPr>
          <w:lang w:val="en-PH"/>
        </w:rPr>
        <w:t>in</w:t>
      </w:r>
      <w:r>
        <w:rPr>
          <w:lang w:val="en-PH"/>
        </w:rPr>
        <w:t xml:space="preserve"> their direction, but if they expected him to say something in response to the actions that they had taken, </w:t>
      </w:r>
      <w:r w:rsidR="00413970">
        <w:rPr>
          <w:lang w:val="en-PH"/>
        </w:rPr>
        <w:t>then they would be disappointed, even if it was true that he did react to the actions that they had done.</w:t>
      </w:r>
    </w:p>
    <w:p w:rsidR="00413970" w:rsidRDefault="00413970" w:rsidP="00006680">
      <w:pPr>
        <w:rPr>
          <w:lang w:val="en-PH"/>
        </w:rPr>
      </w:pPr>
      <w:r>
        <w:rPr>
          <w:lang w:val="en-PH"/>
        </w:rPr>
        <w:t xml:space="preserve">It was just that the only reaction that the Baker was willing to give them would be the </w:t>
      </w:r>
      <w:proofErr w:type="gramStart"/>
      <w:r>
        <w:rPr>
          <w:lang w:val="en-PH"/>
        </w:rPr>
        <w:t>smirk on his face</w:t>
      </w:r>
      <w:proofErr w:type="gramEnd"/>
      <w:r>
        <w:rPr>
          <w:lang w:val="en-PH"/>
        </w:rPr>
        <w:t xml:space="preserve"> widening, and that, in turn, caused both of them to flinch yet again. </w:t>
      </w:r>
    </w:p>
    <w:p w:rsidR="00413970" w:rsidRDefault="00413970" w:rsidP="00006680">
      <w:pPr>
        <w:rPr>
          <w:lang w:val="en-PH"/>
        </w:rPr>
      </w:pPr>
      <w:r>
        <w:rPr>
          <w:lang w:val="en-PH"/>
        </w:rPr>
        <w:lastRenderedPageBreak/>
        <w:t>He could not help but tell himself that if the two of them are aware of what it is that they would be made to do, the two of them would be resisting more than the passive resistance that they are displaying at that moment. At the same time, however, the expression that the two of them are wearing suggested to him that they would do what they are told if only to avoid the humiliation and pain that the punishments that they would have earned for themselves if they refused the order, and as that thought entered the forefront of his mind, a small sigh escaped from the lips of the trainer – though he made sure that none of the four other people who are with him would notice it – even as he told himself that the passive resistance that the beautiful siste</w:t>
      </w:r>
      <w:r w:rsidR="002F4FC0">
        <w:rPr>
          <w:lang w:val="en-PH"/>
        </w:rPr>
        <w:t>rs are presenting to him is the reason why they are making their way to the particular room that they are heading toward.</w:t>
      </w:r>
    </w:p>
    <w:p w:rsidR="002F4FC0" w:rsidRDefault="002F4FC0" w:rsidP="00006680">
      <w:pPr>
        <w:rPr>
          <w:lang w:val="en-PH"/>
        </w:rPr>
      </w:pPr>
      <w:r>
        <w:rPr>
          <w:lang w:val="en-PH"/>
        </w:rPr>
        <w:t>The Baker forced himself to return to the present, but rather than retain his attention toward the direction of his trainees, he instead focused his attention toward the direction in front of him before he resumed walking, but if he was being honest, the Baker would have to admit that even if he had turned his attention toward the direction in question, he was still thinking about his two trainees and the miserable expressions that the two of them are wearing. Perhaps the misery that they are openly displaying on their visage would be the reason why a lot of Archons – the only members of the Organization who could have celebrities like these two in their stables – would make a bid for them, but with a mental shake of his head, the trainer told himself that such should already be out of his concern.</w:t>
      </w:r>
    </w:p>
    <w:p w:rsidR="002F4FC0" w:rsidRDefault="002F4FC0" w:rsidP="00006680">
      <w:pPr>
        <w:rPr>
          <w:lang w:val="en-PH"/>
        </w:rPr>
      </w:pPr>
      <w:r>
        <w:rPr>
          <w:lang w:val="en-PH"/>
        </w:rPr>
        <w:t xml:space="preserve">He reminded himself that his job is to teach them the basics of the new lives that they are going to lead, and the fact that they are heading to the studio at that moment is </w:t>
      </w:r>
      <w:r w:rsidR="00EC3DDB">
        <w:rPr>
          <w:lang w:val="en-PH"/>
        </w:rPr>
        <w:t xml:space="preserve">a </w:t>
      </w:r>
      <w:r w:rsidR="00FA5783">
        <w:rPr>
          <w:lang w:val="en-PH"/>
        </w:rPr>
        <w:t>testament</w:t>
      </w:r>
      <w:r>
        <w:rPr>
          <w:lang w:val="en-PH"/>
        </w:rPr>
        <w:t xml:space="preserve"> to the fact that he had nearly finished his job. Indeed – and here, a small smile appeared on his face – he told himself that he was already finished with the two of them, for after this video shoot, the only thing that would be left for them to do would be to be strapped on the modified chairs and be given the insignia of the Organization to mark the transition to their new lives.</w:t>
      </w:r>
    </w:p>
    <w:p w:rsidR="00E7635A" w:rsidRDefault="002F4FC0" w:rsidP="009633EF">
      <w:pPr>
        <w:rPr>
          <w:lang w:val="en-PH"/>
        </w:rPr>
      </w:pPr>
      <w:r>
        <w:rPr>
          <w:lang w:val="en-PH"/>
        </w:rPr>
        <w:t xml:space="preserve">As those thoughts were going through the forefront of the mind of the Baker, he mentally imagined the two of them crawling on their hands and knees behind their trainers, and though he did his best to stop the smile that appeared on his face as those images went to the forefront of his mind, he would also have to admit that </w:t>
      </w:r>
      <w:r w:rsidR="00FA5783">
        <w:rPr>
          <w:lang w:val="en-PH"/>
        </w:rPr>
        <w:t xml:space="preserve">he did not mind the smile because it was not as if there is anyone who could see the expression on his face, aside, of course, from the cameras that </w:t>
      </w:r>
      <w:r w:rsidR="00FA5783">
        <w:rPr>
          <w:lang w:val="en-PH"/>
        </w:rPr>
        <w:lastRenderedPageBreak/>
        <w:t>were keeping watch on this particular corridor, but even if that was the case, it was not as if the people at the other side of the camera would have called him out on it.</w:t>
      </w:r>
    </w:p>
    <w:p w:rsidR="00FA5783" w:rsidRDefault="00FA5783" w:rsidP="009633EF">
      <w:pPr>
        <w:rPr>
          <w:lang w:val="en-PH"/>
        </w:rPr>
      </w:pPr>
      <w:r>
        <w:rPr>
          <w:lang w:val="en-PH"/>
        </w:rPr>
        <w:t xml:space="preserve">Those thoughts were still going through the forefront of the mind of the Baker when he was suddenly forced to return to the present, but it was not any sort of action from the people who are with him at that moment that made him return to the present, rather, it was the fact that he soon found himself facing a nondescript steel door with four numbers </w:t>
      </w:r>
      <w:proofErr w:type="spellStart"/>
      <w:r>
        <w:rPr>
          <w:lang w:val="en-PH"/>
        </w:rPr>
        <w:t>stenciled</w:t>
      </w:r>
      <w:proofErr w:type="spellEnd"/>
      <w:r>
        <w:rPr>
          <w:lang w:val="en-PH"/>
        </w:rPr>
        <w:t xml:space="preserve"> upon the surface of the same, indeed, when he returned to the present, the distance between him and the door was less than a foot, with the Baker forced to blink as he realized that if he had not stopped, then he would have crashed against the door.</w:t>
      </w:r>
    </w:p>
    <w:p w:rsidR="00D36D0A" w:rsidRDefault="00FA5783" w:rsidP="009633EF">
      <w:pPr>
        <w:rPr>
          <w:lang w:val="en-PH"/>
        </w:rPr>
      </w:pPr>
      <w:r>
        <w:rPr>
          <w:lang w:val="en-PH"/>
        </w:rPr>
        <w:t xml:space="preserve">He turned his attention back toward the direction of his trainees at the same time that he placed a smile on his face, and as he had expected, the two of them flinched in response to the expression that appeared on his face, but again, he did not say anything to them as he merely returned his attention toward the direction of the door in front of them, with the fingers </w:t>
      </w:r>
      <w:r w:rsidR="00D36D0A">
        <w:rPr>
          <w:lang w:val="en-PH"/>
        </w:rPr>
        <w:t>of his hands wrapping themselves around the handle of the same so that he could open it, and because he was not waiting for anyone to signal to him that it was alright to open the door, he simply pulled on the same so that he could walk through the door, and the moment that it had been opened, she walked through the threshold marked by the door, not even bothering to make sure that his trainees are following after him.</w:t>
      </w:r>
    </w:p>
    <w:p w:rsidR="00D36D0A" w:rsidRDefault="008B4D88" w:rsidP="009633EF">
      <w:pPr>
        <w:rPr>
          <w:lang w:val="en-PH"/>
        </w:rPr>
      </w:pPr>
      <w:r>
        <w:rPr>
          <w:lang w:val="en-PH"/>
        </w:rPr>
        <w:t xml:space="preserve">If he was being honest, he would have to admit that part of the reason that he had not bothered to make sure that his trainees are following after him is </w:t>
      </w:r>
      <w:r w:rsidR="00EC3DDB">
        <w:rPr>
          <w:lang w:val="en-PH"/>
        </w:rPr>
        <w:t>that</w:t>
      </w:r>
      <w:r>
        <w:rPr>
          <w:lang w:val="en-PH"/>
        </w:rPr>
        <w:t xml:space="preserve"> he was sure that they would be behind him because of their handlers. He also expected the gasps that escaped from their lips the moment that they crossed the threshold and, indeed, if he was being honest, the trainer would have to admit that he would have been more surprised if they had not reacted with surprise when they saw the equipment that was gathered inside the room.</w:t>
      </w:r>
    </w:p>
    <w:p w:rsidR="008B4D88" w:rsidRDefault="008B4D88" w:rsidP="009633EF">
      <w:pPr>
        <w:rPr>
          <w:lang w:val="en-PH"/>
        </w:rPr>
      </w:pPr>
      <w:r>
        <w:rPr>
          <w:lang w:val="en-PH"/>
        </w:rPr>
        <w:t>That sound that escaped from their lips is the only thing that he needed to see for him to know that the two of them not only recognized the equipment in the room, but also that they understood what the reason for them being guided here would be, and indeed when he turned his attention toward them – h</w:t>
      </w:r>
      <w:r w:rsidR="00EC3DDB">
        <w:rPr>
          <w:lang w:val="en-PH"/>
        </w:rPr>
        <w:t>e intended</w:t>
      </w:r>
      <w:r>
        <w:rPr>
          <w:lang w:val="en-PH"/>
        </w:rPr>
        <w:t xml:space="preserve"> to see the expression on their faces – he could not help but widen the smile on his face when he saw that the two of them were looking toward the direction </w:t>
      </w:r>
      <w:r>
        <w:rPr>
          <w:lang w:val="en-PH"/>
        </w:rPr>
        <w:lastRenderedPageBreak/>
        <w:t>of a corner of the room, the specific corner where the make-shift greenroom associated with this set had been set up.</w:t>
      </w:r>
    </w:p>
    <w:p w:rsidR="008B4D88" w:rsidRDefault="008B4D88" w:rsidP="009633EF">
      <w:pPr>
        <w:rPr>
          <w:lang w:val="en-PH"/>
        </w:rPr>
      </w:pPr>
      <w:r>
        <w:rPr>
          <w:lang w:val="en-PH"/>
        </w:rPr>
        <w:t>Perhaps the two of them were not impressed with the green</w:t>
      </w:r>
      <w:r w:rsidR="00EC3DDB">
        <w:rPr>
          <w:lang w:val="en-PH"/>
        </w:rPr>
        <w:t xml:space="preserve"> </w:t>
      </w:r>
      <w:r>
        <w:rPr>
          <w:lang w:val="en-PH"/>
        </w:rPr>
        <w:t>room, but even if that was the case, the Baker could not help but shake his head as he told himself that it does not matter, after all, it serves its purpose well, and that was something that both Victoria and Madison are going to discover for themselves soon enough. He would have to admit that he would have liked to turn his attention toward the rest of the stage – after all, even if he is in charge of the training of the trainees, he has practically no input when it comes to the stage where the videos would be taken – but he was precluded from doing so when, using his peripheral vision, he saw that there was someone who was approaching him.</w:t>
      </w:r>
    </w:p>
    <w:p w:rsidR="008B4D88" w:rsidRDefault="008B4D88" w:rsidP="009633EF">
      <w:pPr>
        <w:rPr>
          <w:lang w:val="en-PH"/>
        </w:rPr>
      </w:pPr>
      <w:r>
        <w:rPr>
          <w:lang w:val="en-PH"/>
        </w:rPr>
        <w:t>The Baker turned his front toward that direction, and at the same time that he did so, he could see that the person who had been approaching him had extended his hand toward his direction, and he found himself with no choice but to extend his hand toward the other man as well, though that was not something that bothered the Baker, as could be gleamed from the smile that appeared on his face even as the two of them shook hands, “</w:t>
      </w:r>
      <w:r w:rsidR="004D2C98">
        <w:rPr>
          <w:lang w:val="en-PH"/>
        </w:rPr>
        <w:t>They told me that you had to cross an ocean just to make it to this shooting,” the Baker said.</w:t>
      </w:r>
    </w:p>
    <w:p w:rsidR="004D2C98" w:rsidRDefault="004D2C98" w:rsidP="009633EF">
      <w:pPr>
        <w:rPr>
          <w:lang w:val="en-PH"/>
        </w:rPr>
      </w:pPr>
      <w:r>
        <w:rPr>
          <w:lang w:val="en-PH"/>
        </w:rPr>
        <w:t>He expected a response from the director in front of him right away, though he was not the slightest bit disappointed when that did not turn out to be the case. Instead, the two of them let go of the hand of the other first, and as that was happening, the Baker focused his attention toward the face of the man in front of him even as he told himself that he would not be surprised if either – or even both – of his trainees would be able to recognize the man, after all, he had made a name for himself in the world at the other side of the veil. Indeed, the trainer could not help but ask himself if either of his trainees ha</w:t>
      </w:r>
      <w:r w:rsidR="00EC3DDB">
        <w:rPr>
          <w:lang w:val="en-PH"/>
        </w:rPr>
        <w:t>s</w:t>
      </w:r>
      <w:r>
        <w:rPr>
          <w:lang w:val="en-PH"/>
        </w:rPr>
        <w:t xml:space="preserve"> had the chance to work with him before, but with a shake of his head, he chased those thoughts away from the forefront of his mind even as he returned to the present.</w:t>
      </w:r>
    </w:p>
    <w:p w:rsidR="004D2C98" w:rsidRDefault="004D2C98" w:rsidP="009633EF">
      <w:pPr>
        <w:rPr>
          <w:lang w:val="en-PH"/>
        </w:rPr>
      </w:pPr>
      <w:r>
        <w:rPr>
          <w:lang w:val="en-PH"/>
        </w:rPr>
        <w:t xml:space="preserve">It would appear that he returned to the present just in time, because the first thing that noticed after he had gone out of the reverie that he had fallen into would be the man in front of him parting his lips, and soon enough, </w:t>
      </w:r>
      <w:r w:rsidR="00CF51CF">
        <w:rPr>
          <w:lang w:val="en-PH"/>
        </w:rPr>
        <w:t xml:space="preserve">sounds were coming out of the lips of the man as he spoke, “Yes, I was supposed to be shooting in Eastern Europe,” before he then shook his head, and </w:t>
      </w:r>
      <w:r w:rsidR="00CF51CF">
        <w:rPr>
          <w:lang w:val="en-PH"/>
        </w:rPr>
        <w:lastRenderedPageBreak/>
        <w:t>because the Baker did not say anything as he was doing that, he was able to continue speaking, a few moments later as he then added even as a wide smile appeared on his face, “they have good brothels there, but nothing beats a slave that we have trained ourselves.”</w:t>
      </w:r>
    </w:p>
    <w:p w:rsidR="00CF51CF" w:rsidRDefault="00CF51CF" w:rsidP="009633EF">
      <w:pPr>
        <w:rPr>
          <w:lang w:val="en-PH"/>
        </w:rPr>
      </w:pPr>
      <w:r>
        <w:rPr>
          <w:lang w:val="en-PH"/>
        </w:rPr>
        <w:t xml:space="preserve">This time, it was his turn to place a smile on his face, and at the same time, he turned his attention toward the direction of Victoria and Madison. As he had expected, the expression of horror on the face of the two young women made his cock twitch, but even as that thought entered the forefront </w:t>
      </w:r>
      <w:r w:rsidR="00DD7DB3">
        <w:rPr>
          <w:lang w:val="en-PH"/>
        </w:rPr>
        <w:t xml:space="preserve">of his mind, the trainer was forced to remind himself that burying his cock in the unwilling tight snatches of either of his trainees is not the reason for this evolution, and as he finished reminding himself, he turned his attention </w:t>
      </w:r>
      <w:r w:rsidR="00C13973">
        <w:rPr>
          <w:lang w:val="en-PH"/>
        </w:rPr>
        <w:t xml:space="preserve">back </w:t>
      </w:r>
      <w:r w:rsidR="00DD7DB3">
        <w:rPr>
          <w:lang w:val="en-PH"/>
        </w:rPr>
        <w:t xml:space="preserve">toward the direction of </w:t>
      </w:r>
      <w:r w:rsidR="00C13973">
        <w:rPr>
          <w:lang w:val="en-PH"/>
        </w:rPr>
        <w:t xml:space="preserve">the Director before he inclined his head toward his direction, silently </w:t>
      </w:r>
      <w:proofErr w:type="spellStart"/>
      <w:r w:rsidR="00C13973">
        <w:rPr>
          <w:lang w:val="en-PH"/>
        </w:rPr>
        <w:t>signaling</w:t>
      </w:r>
      <w:proofErr w:type="spellEnd"/>
      <w:r w:rsidR="00C13973">
        <w:rPr>
          <w:lang w:val="en-PH"/>
        </w:rPr>
        <w:t xml:space="preserve"> to him that he and his people could now begin.</w:t>
      </w:r>
    </w:p>
    <w:p w:rsidR="00C13973" w:rsidRDefault="00CC51F5" w:rsidP="009633EF">
      <w:pPr>
        <w:rPr>
          <w:lang w:val="en-PH"/>
        </w:rPr>
      </w:pPr>
      <w:r>
        <w:rPr>
          <w:lang w:val="en-PH"/>
        </w:rPr>
        <w:t>In response to the silent permission that the Baker had given, the director nodded, and though it was true that he did not turn his attention toward the direction of his subordinates, it was obvious that those men were waiting for him as well because soon enough, protesting sounds were escaping from the lips of Victoria and Madison as the two of them were half-dragged, half-led toward the direction of the greenroom. It was only at that point that the Baker turned his attention toward their direction of his handlers, and he would have smiled – and he nearly did – when he saw the confused expression on the faces of both men because it was obvious that neither of them ha</w:t>
      </w:r>
      <w:r w:rsidR="00EC3DDB">
        <w:rPr>
          <w:lang w:val="en-PH"/>
        </w:rPr>
        <w:t>s</w:t>
      </w:r>
      <w:r>
        <w:rPr>
          <w:lang w:val="en-PH"/>
        </w:rPr>
        <w:t xml:space="preserve"> any idea what it was that they are supposed to do.</w:t>
      </w:r>
    </w:p>
    <w:p w:rsidR="00CC51F5" w:rsidRDefault="00CC51F5" w:rsidP="009633EF">
      <w:pPr>
        <w:rPr>
          <w:lang w:val="en-PH"/>
        </w:rPr>
      </w:pPr>
      <w:r>
        <w:rPr>
          <w:lang w:val="en-PH"/>
        </w:rPr>
        <w:t xml:space="preserve">They did not even realize that their immediate superior was looking </w:t>
      </w:r>
      <w:r w:rsidR="00EC3DDB">
        <w:rPr>
          <w:lang w:val="en-PH"/>
        </w:rPr>
        <w:t>in</w:t>
      </w:r>
      <w:r>
        <w:rPr>
          <w:lang w:val="en-PH"/>
        </w:rPr>
        <w:t xml:space="preserve"> their direction until, a few moments later, when the two of them turned their attention toward his direction, and the two of them blinked when they saw the expression that he was wearing.</w:t>
      </w:r>
      <w:r w:rsidR="000775E6">
        <w:rPr>
          <w:lang w:val="en-PH"/>
        </w:rPr>
        <w:t xml:space="preserve"> Indeed, Richard looked as if he wanted to say something, but he must have realized what the meaning behind the expression on the face of his nominal superior may be, and whatever it is that he wanted to say, he decided not to say it.</w:t>
      </w:r>
    </w:p>
    <w:p w:rsidR="000775E6" w:rsidRDefault="000775E6" w:rsidP="009633EF">
      <w:pPr>
        <w:rPr>
          <w:lang w:val="en-PH"/>
        </w:rPr>
      </w:pPr>
      <w:r>
        <w:rPr>
          <w:lang w:val="en-PH"/>
        </w:rPr>
        <w:t>The Baker would have to admit that he felt rather grateful to the handler for that as it meant that he could turn his attention away from them, though rather than turn</w:t>
      </w:r>
      <w:r w:rsidR="00EC3DDB">
        <w:rPr>
          <w:lang w:val="en-PH"/>
        </w:rPr>
        <w:t>ing</w:t>
      </w:r>
      <w:r>
        <w:rPr>
          <w:lang w:val="en-PH"/>
        </w:rPr>
        <w:t xml:space="preserve"> it toward the direction where his trainees are being fussed over by a small platoon of make-up artists and stage-hands – some of whom are probably drilling them as to what it is that they are supposed to say when the </w:t>
      </w:r>
      <w:r>
        <w:rPr>
          <w:lang w:val="en-PH"/>
        </w:rPr>
        <w:lastRenderedPageBreak/>
        <w:t>cameras begin to roll – he instead turned his attention toward the direction of the stage, with the smile on his face widening – and he would have to admit that he had not even realized that until a few moments later – when he saw the stages that the director had decided for his current trainees.</w:t>
      </w:r>
    </w:p>
    <w:p w:rsidR="00C941A3" w:rsidRDefault="000775E6" w:rsidP="009633EF">
      <w:pPr>
        <w:rPr>
          <w:lang w:val="en-PH"/>
        </w:rPr>
      </w:pPr>
      <w:r>
        <w:rPr>
          <w:lang w:val="en-PH"/>
        </w:rPr>
        <w:t>Half of the stage had been modified to look as if it was the corridor of a typical high school, complete with metal lockers, though almost all of those were closed. He only needed to look at the direction of that part of the stage for a second or two before he realized that one of his trainees would be dressed as a schoolgirl, though even if that was the case</w:t>
      </w:r>
      <w:r w:rsidR="000248CA">
        <w:rPr>
          <w:lang w:val="en-PH"/>
        </w:rPr>
        <w:t xml:space="preserve">, he could not be sure if it was the older or the younger who would be going through this ordeal while dressed as a schoolgirl. He supposed that he could have turned his attention toward their direction to see for himself, but with a mental shake of his head, the </w:t>
      </w:r>
      <w:r w:rsidR="00C941A3">
        <w:rPr>
          <w:lang w:val="en-PH"/>
        </w:rPr>
        <w:t>trainer told himself that he would know soon enough.</w:t>
      </w:r>
    </w:p>
    <w:p w:rsidR="00C941A3" w:rsidRDefault="00C941A3" w:rsidP="009633EF">
      <w:pPr>
        <w:rPr>
          <w:lang w:val="en-PH"/>
        </w:rPr>
      </w:pPr>
      <w:r>
        <w:rPr>
          <w:lang w:val="en-PH"/>
        </w:rPr>
        <w:t xml:space="preserve">He did turn his attention, however, though rather than fixing his gaze toward the direction of his trainees, he instead turned his attention toward the direction of the other half of the stage, with the smile on his face widening even as he once more mentally shook his head as he told himself what this part of the stage had been made to resemble. This would not be the first time that the Baker would have a trainee pretend to be a cowgirl, but then again, this would also not be the first time that he would have one of his trainees pretend to be a schoolgirl. </w:t>
      </w:r>
    </w:p>
    <w:p w:rsidR="00C941A3" w:rsidRDefault="00C941A3" w:rsidP="009633EF">
      <w:pPr>
        <w:rPr>
          <w:lang w:val="en-PH"/>
        </w:rPr>
      </w:pPr>
      <w:r>
        <w:rPr>
          <w:lang w:val="en-PH"/>
        </w:rPr>
        <w:t>The other half of the stage had been made to resemble a barn of some sort, and he knew from experience that the hay that was scattered around that part of the stage w</w:t>
      </w:r>
      <w:r w:rsidR="00EC3DDB">
        <w:rPr>
          <w:lang w:val="en-PH"/>
        </w:rPr>
        <w:t>as</w:t>
      </w:r>
      <w:r>
        <w:rPr>
          <w:lang w:val="en-PH"/>
        </w:rPr>
        <w:t xml:space="preserve"> not artificial. Indeed, he could remember the suggestion of the director that they bring in an actual horse the next time that they use this stage, though it would appear that he had been overruled in regards to that because he could not see any sign of an animal inside the room before he then told himself that it would have been difficult to bring a horse in the room in the first place because of how small the door was. He supposed that one could fit a horse through the door if they were to sedate the animal first, but he then shook his head to force those thoughts away from the forefront of his mind.</w:t>
      </w:r>
    </w:p>
    <w:p w:rsidR="00C941A3" w:rsidRDefault="00E97704" w:rsidP="009633EF">
      <w:pPr>
        <w:rPr>
          <w:lang w:val="en-PH"/>
        </w:rPr>
      </w:pPr>
      <w:r>
        <w:rPr>
          <w:lang w:val="en-PH"/>
        </w:rPr>
        <w:t xml:space="preserve">Having already checked the stage, there was nowhere else that he could have turned his attention toward, but he was spared from having to think of a direction to turn his gaze when he realized </w:t>
      </w:r>
      <w:r>
        <w:rPr>
          <w:lang w:val="en-PH"/>
        </w:rPr>
        <w:lastRenderedPageBreak/>
        <w:t>that the director was now walking toward his direction using his peripheral vision. Even before he could stop himself, he already turned his attention toward the direction that the man was coming from, with the smile on his face widening yet again, though the reason for the expression that appeared on his face had little to do with the man approaching him.</w:t>
      </w:r>
    </w:p>
    <w:p w:rsidR="00E97704" w:rsidRDefault="00E97704" w:rsidP="009633EF">
      <w:pPr>
        <w:rPr>
          <w:lang w:val="en-PH"/>
        </w:rPr>
      </w:pPr>
      <w:r>
        <w:rPr>
          <w:lang w:val="en-PH"/>
        </w:rPr>
        <w:t>Instead, the smile that appeared on the face of the Baker at that moment had more to do with the fact that Victoria and Madison were following after the man who would be in charge of recording the most humiliating thing that the two of them would be made to do – in the opinion of the Baker anyway – during this stage of their training. With his attention now focused toward their direction, it was easy for him to confirm which of his trainees would play which role, with the Baker requiring only a moment or two to confirm that it would be Victoria who would be playing the cowgirl while her step-sister would be playing the role of the schoolgirl.</w:t>
      </w:r>
    </w:p>
    <w:p w:rsidR="00E97704" w:rsidRDefault="00E97704" w:rsidP="009633EF">
      <w:pPr>
        <w:rPr>
          <w:lang w:val="en-PH"/>
        </w:rPr>
      </w:pPr>
      <w:r>
        <w:rPr>
          <w:lang w:val="en-PH"/>
        </w:rPr>
        <w:t>He would have to admit that there was a part of him that was curious as to the choice that the director had made, but the curiosity that he felt fled from the forefront of his mind, a few moments later, even as he focused his gaze toward the direction of the clothes that the younger sister was wearing. The smile on his face widened yet again when he saw how red the face of Madison had become when she realized what he was doing, and that was the only reaction that he needed to see from her for him to know that she was aware of just how see-through the white blouse that she had been given was.</w:t>
      </w:r>
    </w:p>
    <w:p w:rsidR="00E97704" w:rsidRDefault="00E97704" w:rsidP="009633EF">
      <w:pPr>
        <w:rPr>
          <w:lang w:val="en-PH"/>
        </w:rPr>
      </w:pPr>
      <w:r>
        <w:rPr>
          <w:lang w:val="en-PH"/>
        </w:rPr>
        <w:t xml:space="preserve">As the top was practically transparent, the trainer had no problem confirming that she was wearing nothing under the blouse, though he would also have to admit that he would have been more surprised if she had been given a bra to wear. He turned his attention slightly down, focusing his gaze toward the skirt </w:t>
      </w:r>
      <w:proofErr w:type="gramStart"/>
      <w:r>
        <w:rPr>
          <w:lang w:val="en-PH"/>
        </w:rPr>
        <w:t>that  Madison</w:t>
      </w:r>
      <w:proofErr w:type="gramEnd"/>
      <w:r>
        <w:rPr>
          <w:lang w:val="en-PH"/>
        </w:rPr>
        <w:t xml:space="preserve"> was wearing, and he noted, a few moments later, that while the blouse was transparent, the same could not be said for the pencil </w:t>
      </w:r>
      <w:proofErr w:type="spellStart"/>
      <w:r>
        <w:rPr>
          <w:lang w:val="en-PH"/>
        </w:rPr>
        <w:t>checkered</w:t>
      </w:r>
      <w:proofErr w:type="spellEnd"/>
      <w:r>
        <w:rPr>
          <w:lang w:val="en-PH"/>
        </w:rPr>
        <w:t xml:space="preserve"> skirt as it did a very good job of covering the </w:t>
      </w:r>
      <w:proofErr w:type="spellStart"/>
      <w:r>
        <w:rPr>
          <w:lang w:val="en-PH"/>
        </w:rPr>
        <w:t>cunt</w:t>
      </w:r>
      <w:proofErr w:type="spellEnd"/>
      <w:r>
        <w:rPr>
          <w:lang w:val="en-PH"/>
        </w:rPr>
        <w:t xml:space="preserve"> of the beautiful younger sister. </w:t>
      </w:r>
      <w:proofErr w:type="gramStart"/>
      <w:r>
        <w:rPr>
          <w:lang w:val="en-PH"/>
        </w:rPr>
        <w:t>indeed</w:t>
      </w:r>
      <w:proofErr w:type="gramEnd"/>
      <w:r>
        <w:rPr>
          <w:lang w:val="en-PH"/>
        </w:rPr>
        <w:t xml:space="preserve">, the Baker would have had no problem </w:t>
      </w:r>
      <w:proofErr w:type="spellStart"/>
      <w:r>
        <w:rPr>
          <w:lang w:val="en-PH"/>
        </w:rPr>
        <w:t>labeling</w:t>
      </w:r>
      <w:proofErr w:type="spellEnd"/>
      <w:r>
        <w:rPr>
          <w:lang w:val="en-PH"/>
        </w:rPr>
        <w:t xml:space="preserve"> the s</w:t>
      </w:r>
      <w:r w:rsidR="00E86AFD">
        <w:rPr>
          <w:lang w:val="en-PH"/>
        </w:rPr>
        <w:t>k</w:t>
      </w:r>
      <w:r>
        <w:rPr>
          <w:lang w:val="en-PH"/>
        </w:rPr>
        <w:t xml:space="preserve">irt </w:t>
      </w:r>
      <w:r w:rsidR="00E86AFD">
        <w:rPr>
          <w:lang w:val="en-PH"/>
        </w:rPr>
        <w:t>t</w:t>
      </w:r>
      <w:r>
        <w:rPr>
          <w:lang w:val="en-PH"/>
        </w:rPr>
        <w:t>hat she was wearing as conservative.</w:t>
      </w:r>
    </w:p>
    <w:p w:rsidR="00E97704" w:rsidRDefault="00E86AFD" w:rsidP="009633EF">
      <w:pPr>
        <w:rPr>
          <w:lang w:val="en-PH"/>
        </w:rPr>
      </w:pPr>
      <w:r>
        <w:rPr>
          <w:lang w:val="en-PH"/>
        </w:rPr>
        <w:t xml:space="preserve">The Baker found himself staring at the direction of </w:t>
      </w:r>
      <w:r w:rsidR="00DC65F4">
        <w:rPr>
          <w:lang w:val="en-PH"/>
        </w:rPr>
        <w:t xml:space="preserve">Madison for far longer than necessary, and his first clue that such was the case came with the whimper that escaped from the lips of the younger sister, a few moments later. It was a sound that made him return to the present, </w:t>
      </w:r>
      <w:r w:rsidR="00D162E1">
        <w:rPr>
          <w:lang w:val="en-PH"/>
        </w:rPr>
        <w:t xml:space="preserve">though because he already had his attention focused upon the direction of Madison, there was no need </w:t>
      </w:r>
      <w:r w:rsidR="00D162E1">
        <w:rPr>
          <w:lang w:val="en-PH"/>
        </w:rPr>
        <w:lastRenderedPageBreak/>
        <w:t>for him to turn his attention toward her direction. He smiled – and he would not have blamed her if she had though</w:t>
      </w:r>
      <w:r w:rsidR="00EC3DDB">
        <w:rPr>
          <w:lang w:val="en-PH"/>
        </w:rPr>
        <w:t>t</w:t>
      </w:r>
      <w:r w:rsidR="00D162E1">
        <w:rPr>
          <w:lang w:val="en-PH"/>
        </w:rPr>
        <w:t xml:space="preserve"> that he was smiling at her, though that was not the case – when he saw the expression on her pretty face because that was the only thing that he needed to see for him to know that she was about to say something.</w:t>
      </w:r>
    </w:p>
    <w:p w:rsidR="00D162E1" w:rsidRDefault="00D162E1" w:rsidP="009633EF">
      <w:pPr>
        <w:rPr>
          <w:lang w:val="en-PH"/>
        </w:rPr>
      </w:pPr>
      <w:r>
        <w:rPr>
          <w:lang w:val="en-PH"/>
        </w:rPr>
        <w:t xml:space="preserve">Whatever it is that she had wanted to say, however, she never got the chance, because, a few moments later, he turned his attention away from her, and though it was true that she still could have spoken because him turning his attention away from her did not mean that her mouth had been clamped, it would appear </w:t>
      </w:r>
      <w:proofErr w:type="gramStart"/>
      <w:r>
        <w:rPr>
          <w:lang w:val="en-PH"/>
        </w:rPr>
        <w:t>that  Madison</w:t>
      </w:r>
      <w:proofErr w:type="gramEnd"/>
      <w:r>
        <w:rPr>
          <w:lang w:val="en-PH"/>
        </w:rPr>
        <w:t xml:space="preserve"> would have preferred to speak with the Baker looking at her direction.</w:t>
      </w:r>
    </w:p>
    <w:p w:rsidR="00143B3D" w:rsidRDefault="00D162E1" w:rsidP="009633EF">
      <w:pPr>
        <w:rPr>
          <w:lang w:val="en-PH"/>
        </w:rPr>
      </w:pPr>
      <w:r>
        <w:rPr>
          <w:lang w:val="en-PH"/>
        </w:rPr>
        <w:t xml:space="preserve">The reason that he had turned his attention away from Madison was so that he could focus it toward the direction of her older sister, and as with the younger, Victoria flinched when she realized that he was looking </w:t>
      </w:r>
      <w:r w:rsidR="00EC3DDB">
        <w:rPr>
          <w:lang w:val="en-PH"/>
        </w:rPr>
        <w:t>in</w:t>
      </w:r>
      <w:r>
        <w:rPr>
          <w:lang w:val="en-PH"/>
        </w:rPr>
        <w:t xml:space="preserve"> her direction. To match the set that she would be forced to sell herself in, </w:t>
      </w:r>
      <w:r w:rsidR="009C29BA">
        <w:rPr>
          <w:lang w:val="en-PH"/>
        </w:rPr>
        <w:t xml:space="preserve">Victoria had been given a button-down shirt with the first three buttons of the same unbuttoned, giving a good view of the entrance to the valley that had formed between her breasts, and a </w:t>
      </w:r>
      <w:r w:rsidR="00D50002">
        <w:rPr>
          <w:lang w:val="en-PH"/>
        </w:rPr>
        <w:t>conservative skirt that he could have sworn would be a twin to the one that her younger sister was wearing</w:t>
      </w:r>
      <w:r w:rsidR="009C29BA">
        <w:rPr>
          <w:lang w:val="en-PH"/>
        </w:rPr>
        <w:t xml:space="preserve">. </w:t>
      </w:r>
      <w:r w:rsidR="00143B3D">
        <w:rPr>
          <w:lang w:val="en-PH"/>
        </w:rPr>
        <w:t xml:space="preserve">He had also been given a cowboy hat, though rather than place it on the top of her </w:t>
      </w:r>
      <w:proofErr w:type="gramStart"/>
      <w:r w:rsidR="00143B3D">
        <w:rPr>
          <w:lang w:val="en-PH"/>
        </w:rPr>
        <w:t>head,</w:t>
      </w:r>
      <w:proofErr w:type="gramEnd"/>
      <w:r w:rsidR="00143B3D">
        <w:rPr>
          <w:lang w:val="en-PH"/>
        </w:rPr>
        <w:t xml:space="preserve"> she instead had it behind her neck, tied in place thanks to small ropes that were secured with a knot placed o</w:t>
      </w:r>
      <w:r w:rsidR="00EC3DDB">
        <w:rPr>
          <w:lang w:val="en-PH"/>
        </w:rPr>
        <w:t>n</w:t>
      </w:r>
      <w:r w:rsidR="00143B3D">
        <w:rPr>
          <w:lang w:val="en-PH"/>
        </w:rPr>
        <w:t xml:space="preserve"> the top of the metal part of the collar that she was wearing.</w:t>
      </w:r>
    </w:p>
    <w:p w:rsidR="00D162E1" w:rsidRDefault="009C29BA" w:rsidP="009633EF">
      <w:pPr>
        <w:rPr>
          <w:lang w:val="en-PH"/>
        </w:rPr>
      </w:pPr>
      <w:r>
        <w:rPr>
          <w:lang w:val="en-PH"/>
        </w:rPr>
        <w:t xml:space="preserve">He supposed that </w:t>
      </w:r>
      <w:r w:rsidR="004F7EF0">
        <w:rPr>
          <w:lang w:val="en-PH"/>
        </w:rPr>
        <w:t>they could have given her knee-high socks and matching boots – and they could have also given the same to Madison – but with a mental shake of his head, he told himself that the absence of such clothes did not matter.</w:t>
      </w:r>
    </w:p>
    <w:p w:rsidR="004F7EF0" w:rsidRDefault="004F7EF0" w:rsidP="009633EF">
      <w:pPr>
        <w:rPr>
          <w:lang w:val="en-PH"/>
        </w:rPr>
      </w:pPr>
      <w:r>
        <w:rPr>
          <w:lang w:val="en-PH"/>
        </w:rPr>
        <w:t xml:space="preserve">“They both look rather good, don’t they?” the director asked, and his </w:t>
      </w:r>
      <w:r w:rsidR="00957443">
        <w:rPr>
          <w:lang w:val="en-PH"/>
        </w:rPr>
        <w:t>words made the Baker turn his attention toward his direction just in time to see the wide smile that appeared on the face of the man. It was the only thing that he needed to see for the Baker to know that the director was pleased with himself, but in return, the trainer merely smiled back, and it would appear that it is more than enough as it was also at that moment that the subordinates of the director approached Victoria and Madison.</w:t>
      </w:r>
    </w:p>
    <w:p w:rsidR="00957443" w:rsidRDefault="00957443" w:rsidP="009633EF">
      <w:pPr>
        <w:rPr>
          <w:lang w:val="en-PH"/>
        </w:rPr>
      </w:pPr>
      <w:r>
        <w:rPr>
          <w:lang w:val="en-PH"/>
        </w:rPr>
        <w:t xml:space="preserve">If he was being honest, the Baker would have to admit that he did not expect to see the expressions that appeared on the face of his trainees until after they had been completely trained, </w:t>
      </w:r>
      <w:r>
        <w:rPr>
          <w:lang w:val="en-PH"/>
        </w:rPr>
        <w:lastRenderedPageBreak/>
        <w:t>but with a mental shake of his head, the trainer then told himself that the reason for the pleading expression – the kind of pleading that was silently asking him to do whatever he wanted to do to them in exchange for sparing them from the humiliation that they are about to go through – was to be expected, after all, the two of them already knew what it was that they are going to be made to do.</w:t>
      </w:r>
    </w:p>
    <w:p w:rsidR="00957443" w:rsidRDefault="00BD04EC" w:rsidP="009633EF">
      <w:pPr>
        <w:rPr>
          <w:lang w:val="en-PH"/>
        </w:rPr>
      </w:pPr>
      <w:r>
        <w:rPr>
          <w:lang w:val="en-PH"/>
        </w:rPr>
        <w:t xml:space="preserve">The expectant expression on the faces of both of his trainees, in the end, was in vain, because in response to what Victoria and Madison had placed on their visages, the Baker merely inclined his head, and even that action was not directed toward them, but to the subordinates of the director who are making their way toward where the two of them are waiting. </w:t>
      </w:r>
      <w:proofErr w:type="gramStart"/>
      <w:r>
        <w:rPr>
          <w:lang w:val="en-PH"/>
        </w:rPr>
        <w:t>both</w:t>
      </w:r>
      <w:proofErr w:type="gramEnd"/>
      <w:r>
        <w:rPr>
          <w:lang w:val="en-PH"/>
        </w:rPr>
        <w:t xml:space="preserve"> Victoria and Madison let out protesting screams, a few moments later, but again, if they were expecting such screams to move any of the men in the room who are waiting for their show, then they would simply have to be disappointed. </w:t>
      </w:r>
    </w:p>
    <w:p w:rsidR="00BD04EC" w:rsidRDefault="00BD04EC" w:rsidP="009633EF">
      <w:pPr>
        <w:rPr>
          <w:lang w:val="en-PH"/>
        </w:rPr>
      </w:pPr>
      <w:r>
        <w:rPr>
          <w:lang w:val="en-PH"/>
        </w:rPr>
        <w:t xml:space="preserve">He would have to admit that he was surprised when he realized that Madison was the first one to stop screaming, and because he could not believe that such was the case, he turned his attention toward the direction of his younger trainee before he even realized what he was doing. </w:t>
      </w:r>
      <w:r w:rsidR="00B3145B">
        <w:rPr>
          <w:lang w:val="en-PH"/>
        </w:rPr>
        <w:t>The fact that he turned his attention away from Victoria was something that he regretted, a few moments later, because it was obvious that it would be the older sister who would be the first who would have to sell herself, and the moment that he realized that such would be the case, he hurriedly turned his attention toward the direction of the older sister.</w:t>
      </w:r>
    </w:p>
    <w:p w:rsidR="00B3145B" w:rsidRDefault="008F5282" w:rsidP="009633EF">
      <w:pPr>
        <w:rPr>
          <w:lang w:val="en-PH"/>
        </w:rPr>
      </w:pPr>
      <w:r>
        <w:rPr>
          <w:lang w:val="en-PH"/>
        </w:rPr>
        <w:t>The Baker was able to turn his attention toward the direction of Victoria just in time to have fixed his attention upon her when the director called for the shoot to begin, and despite the humiliat</w:t>
      </w:r>
      <w:r w:rsidR="00EC3DDB">
        <w:rPr>
          <w:lang w:val="en-PH"/>
        </w:rPr>
        <w:t>ing</w:t>
      </w:r>
      <w:r>
        <w:rPr>
          <w:lang w:val="en-PH"/>
        </w:rPr>
        <w:t xml:space="preserve"> expression that was written on the face of the young actress – and here, the Baker had to remind himself that he does not know what kind of threat it was that the director had given them – she managed to place a wide smile on her pretty face as she regarded the camera. The Baker did not need to ask her anything for him to know that Victoria was calling upon her acting skills to keep that smile on her face, after all, just a few seconds ago, the expression on her face was a pleading one.</w:t>
      </w:r>
    </w:p>
    <w:p w:rsidR="008F5282" w:rsidRDefault="008F5282" w:rsidP="009633EF">
      <w:pPr>
        <w:rPr>
          <w:lang w:val="en-PH"/>
        </w:rPr>
      </w:pPr>
      <w:r>
        <w:rPr>
          <w:lang w:val="en-PH"/>
        </w:rPr>
        <w:t xml:space="preserve">“Good day, Sirs,” Victoria said, and those words that escaped from her lips caused him to blink at the same time that he returned to the present, though because he already had his attention </w:t>
      </w:r>
      <w:r>
        <w:rPr>
          <w:lang w:val="en-PH"/>
        </w:rPr>
        <w:lastRenderedPageBreak/>
        <w:t>focused toward her direction, there was no need for him to turn his gaze. The fact that he did not need to is the reason that he was able to see the momentary expression of doubt on the pretty face of Victoria, but because she was easily able to school her features, that doubtful expression lasted only for the briefest moment.</w:t>
      </w:r>
    </w:p>
    <w:p w:rsidR="00F9408E" w:rsidRDefault="00F9408E" w:rsidP="009633EF">
      <w:pPr>
        <w:rPr>
          <w:lang w:val="en-PH"/>
        </w:rPr>
      </w:pPr>
      <w:r>
        <w:rPr>
          <w:lang w:val="en-PH"/>
        </w:rPr>
        <w:t xml:space="preserve">In any case, he was forced to push those thoughts away from the forefront of his mind as Victoria resumed speaking, “my name is Victoria Justice,” she said – </w:t>
      </w:r>
      <w:proofErr w:type="gramStart"/>
      <w:r>
        <w:rPr>
          <w:lang w:val="en-PH"/>
        </w:rPr>
        <w:t>and  it</w:t>
      </w:r>
      <w:proofErr w:type="gramEnd"/>
      <w:r>
        <w:rPr>
          <w:lang w:val="en-PH"/>
        </w:rPr>
        <w:t xml:space="preserve"> was at that point that the Baker remarked to himself that he seriously doubted that anyone would not have recognized who she is – “and my trainers have evaluated that I am nearing the end of my basic training.”</w:t>
      </w:r>
    </w:p>
    <w:p w:rsidR="00F9408E" w:rsidRDefault="00F9408E" w:rsidP="009633EF">
      <w:pPr>
        <w:rPr>
          <w:lang w:val="en-PH"/>
        </w:rPr>
      </w:pPr>
      <w:r>
        <w:rPr>
          <w:lang w:val="en-PH"/>
        </w:rPr>
        <w:t>It was at that point that she began to work on the cloth</w:t>
      </w:r>
      <w:r w:rsidR="00EC3DDB">
        <w:rPr>
          <w:lang w:val="en-PH"/>
        </w:rPr>
        <w:t>ing</w:t>
      </w:r>
      <w:r>
        <w:rPr>
          <w:lang w:val="en-PH"/>
        </w:rPr>
        <w:t xml:space="preserve"> that she had been given, and the smile on the face of the trainer – and he was hardly the only one who reacted that way – widened even as the fingers of Victoria started to work on the buttons of the barely adequate blouse that she had been given. She was easily able to unbutton the blouse in question, though she did not remove it before she added, “Per tradition, only my Master is allowed to finish my training.”</w:t>
      </w:r>
    </w:p>
    <w:p w:rsidR="00F9408E" w:rsidRDefault="00F9408E" w:rsidP="009633EF">
      <w:pPr>
        <w:rPr>
          <w:lang w:val="en-PH"/>
        </w:rPr>
      </w:pPr>
      <w:r>
        <w:rPr>
          <w:lang w:val="en-PH"/>
        </w:rPr>
        <w:t xml:space="preserve">As soon as those words had escaped from the lips of </w:t>
      </w:r>
      <w:r w:rsidR="00695219">
        <w:rPr>
          <w:lang w:val="en-PH"/>
        </w:rPr>
        <w:t xml:space="preserve">Victoria, she shrugged her shoulders, and that had the effect desired – well, desired by the men watching her – because that action caused the blouse that she was wearing to fall away from her body, revealing her naked breast before those who are watching and recording everything for posterity. </w:t>
      </w:r>
      <w:r w:rsidR="00F73CF8">
        <w:rPr>
          <w:lang w:val="en-PH"/>
        </w:rPr>
        <w:t>Victoria did not bother to move her arms in an attempt to cover her breasts, and instead, she simply continued to speak, a few moments later, as she added, “Please, Sir, won’t you be my Master?”</w:t>
      </w:r>
    </w:p>
    <w:p w:rsidR="00F73CF8" w:rsidRDefault="00F73CF8" w:rsidP="009633EF">
      <w:pPr>
        <w:rPr>
          <w:lang w:val="en-PH"/>
        </w:rPr>
      </w:pPr>
      <w:r>
        <w:rPr>
          <w:lang w:val="en-PH"/>
        </w:rPr>
        <w:t xml:space="preserve">After she had finished asking the question, she worked on the conservative skirt that she was wearing, and the fact that it could have been </w:t>
      </w:r>
      <w:proofErr w:type="spellStart"/>
      <w:r>
        <w:rPr>
          <w:lang w:val="en-PH"/>
        </w:rPr>
        <w:t>labeled</w:t>
      </w:r>
      <w:proofErr w:type="spellEnd"/>
      <w:r>
        <w:rPr>
          <w:lang w:val="en-PH"/>
        </w:rPr>
        <w:t xml:space="preserve"> as a conservative article of clothing was belied by the fact that when it fell to the floor, it revealed the fact that Victoria was not wearing anything under the skirt, and that meant that her shaven mound was now revealed. Before he could continue thinking about that, however, the Baker was once more forced to return his attention toward the direction of the beautiful older sister as she suddenly moved </w:t>
      </w:r>
      <w:r w:rsidR="004E4EC6">
        <w:rPr>
          <w:lang w:val="en-PH"/>
        </w:rPr>
        <w:t>her left hand so that she could cup one of her left breast</w:t>
      </w:r>
      <w:r w:rsidR="00EC3DDB">
        <w:rPr>
          <w:lang w:val="en-PH"/>
        </w:rPr>
        <w:t>s</w:t>
      </w:r>
      <w:r w:rsidR="004E4EC6">
        <w:rPr>
          <w:lang w:val="en-PH"/>
        </w:rPr>
        <w:t xml:space="preserve"> at the same time that she moved her right hand toward the direction of her womanhood before a single moan escaped from her lips as she inserted her index and middle finger pass those lips and into her most intimate of parts.</w:t>
      </w:r>
    </w:p>
    <w:p w:rsidR="004E4EC6" w:rsidRDefault="00143B3D" w:rsidP="009633EF">
      <w:pPr>
        <w:rPr>
          <w:lang w:val="en-PH"/>
        </w:rPr>
      </w:pPr>
      <w:r>
        <w:rPr>
          <w:lang w:val="en-PH"/>
        </w:rPr>
        <w:lastRenderedPageBreak/>
        <w:t>It was not surprising that moans began to escape from the lips of Victoria as a result of the ministrations that she was giving herself, but even if that was the case, she was still able to add, “This cunt will serve you and would make you her entire world, Master, so won’t you please plug my holes and make me yours?” and because there is no way that anyone would have been able to answer that question – at least, not among the people gathered – she simply continued with what she was doing, with another moan escaping from her lips, a few moments later, before her knees gave way and she collapsed on the floor.</w:t>
      </w:r>
    </w:p>
    <w:p w:rsidR="00143B3D" w:rsidRDefault="00143B3D" w:rsidP="009633EF">
      <w:pPr>
        <w:rPr>
          <w:lang w:val="en-PH"/>
        </w:rPr>
      </w:pPr>
      <w:r>
        <w:rPr>
          <w:lang w:val="en-PH"/>
        </w:rPr>
        <w:t xml:space="preserve">The next moan that escaped from the lips of Victoria was more of pain – though there was still pleasure there – as it marked the moment that her body hit the </w:t>
      </w:r>
      <w:proofErr w:type="gramStart"/>
      <w:r>
        <w:rPr>
          <w:lang w:val="en-PH"/>
        </w:rPr>
        <w:t>floor,</w:t>
      </w:r>
      <w:proofErr w:type="gramEnd"/>
      <w:r>
        <w:rPr>
          <w:lang w:val="en-PH"/>
        </w:rPr>
        <w:t xml:space="preserve"> the sound that she made was easily drowned out by the voice of the director as he called for the recording of the video to stop. Victoria, of course, heard the order that had been given, and indeed, when he turned his attention toward the direction of the beautiful older sister seating on the floor of what </w:t>
      </w:r>
      <w:r w:rsidR="00346E68">
        <w:rPr>
          <w:lang w:val="en-PH"/>
        </w:rPr>
        <w:t>appear</w:t>
      </w:r>
      <w:r w:rsidR="00EC3DDB">
        <w:rPr>
          <w:lang w:val="en-PH"/>
        </w:rPr>
        <w:t>ed</w:t>
      </w:r>
      <w:r w:rsidR="00346E68">
        <w:rPr>
          <w:lang w:val="en-PH"/>
        </w:rPr>
        <w:t xml:space="preserve"> to be a barn and only the cowboy hat remaining in place, he could see the tears that were spilling from her eyes.</w:t>
      </w:r>
    </w:p>
    <w:p w:rsidR="00346E68" w:rsidRDefault="00346E68" w:rsidP="009633EF">
      <w:pPr>
        <w:rPr>
          <w:lang w:val="en-PH"/>
        </w:rPr>
      </w:pPr>
      <w:r>
        <w:rPr>
          <w:lang w:val="en-PH"/>
        </w:rPr>
        <w:t xml:space="preserve">Whether or not those tears had begun to spill before the director had called for an end to the shoot was of no importance, after all, the editors could simply cut out the scenes where she was crying before the video would be sent, </w:t>
      </w:r>
      <w:r w:rsidR="003865A5">
        <w:rPr>
          <w:lang w:val="en-PH"/>
        </w:rPr>
        <w:t>compiled with other videos taken during their training in his hands, to the members of the Order of Archons so that they may decide if the</w:t>
      </w:r>
      <w:r w:rsidR="00EC3DDB">
        <w:rPr>
          <w:lang w:val="en-PH"/>
        </w:rPr>
        <w:t>y</w:t>
      </w:r>
      <w:r w:rsidR="003865A5">
        <w:rPr>
          <w:lang w:val="en-PH"/>
        </w:rPr>
        <w:t xml:space="preserve"> wish to bid on her.</w:t>
      </w:r>
    </w:p>
    <w:p w:rsidR="003865A5" w:rsidRDefault="00C273CC" w:rsidP="009633EF">
      <w:pPr>
        <w:rPr>
          <w:lang w:val="en-PH"/>
        </w:rPr>
      </w:pPr>
      <w:r>
        <w:rPr>
          <w:lang w:val="en-PH"/>
        </w:rPr>
        <w:t>Much as he would have loved to keep his gaze focused upon the crying visage of Victoria, the Baker knew that he has another trainee that he needed to pay attention to, and thus, he turned his attention away from the direction of the older sister so that he could gaze upon the younger. The sets that they had been placed in may be part of the same large stage, but they had been arranged in such a way that neither could see the other, and the Baker knew that the director would have preferred it if neither could also hear the other, but sound-proofing the two parts of the stage was too much work for a stage that would have to be reconfigured now and then.</w:t>
      </w:r>
    </w:p>
    <w:p w:rsidR="00C273CC" w:rsidRDefault="00C273CC" w:rsidP="009633EF">
      <w:pPr>
        <w:rPr>
          <w:lang w:val="en-PH"/>
        </w:rPr>
      </w:pPr>
      <w:r>
        <w:rPr>
          <w:lang w:val="en-PH"/>
        </w:rPr>
        <w:t>That mean</w:t>
      </w:r>
      <w:r w:rsidR="00EC3DDB">
        <w:rPr>
          <w:lang w:val="en-PH"/>
        </w:rPr>
        <w:t>s</w:t>
      </w:r>
      <w:r>
        <w:rPr>
          <w:lang w:val="en-PH"/>
        </w:rPr>
        <w:t xml:space="preserve"> that there was no way that Madison had not heard the words that had escaped from the lips of her sister, and with a start, the Baker realized that such is the reason for the horrified expression that was written on the face of the beautiful young woman when he turned his gaze </w:t>
      </w:r>
      <w:r>
        <w:rPr>
          <w:lang w:val="en-PH"/>
        </w:rPr>
        <w:lastRenderedPageBreak/>
        <w:t xml:space="preserve">toward her direction, a few moments later. That expression of terror on the face of Madison caused a wide smile to appear on his face and because she had turned her attention toward his direction – whether inadvertently or deliberately was a matter of no consequence to the Baker – she was able to see the expression that he was wearing and somehow, that was more than enough to make Madison school her features </w:t>
      </w:r>
      <w:r w:rsidR="008A7D1E">
        <w:rPr>
          <w:lang w:val="en-PH"/>
        </w:rPr>
        <w:t>so that she was soon wearing a neutral expression.</w:t>
      </w:r>
    </w:p>
    <w:p w:rsidR="008A7D1E" w:rsidRDefault="008A7D1E" w:rsidP="009633EF">
      <w:pPr>
        <w:rPr>
          <w:lang w:val="en-PH"/>
        </w:rPr>
      </w:pPr>
      <w:r>
        <w:rPr>
          <w:lang w:val="en-PH"/>
        </w:rPr>
        <w:t>Her actions caused the smile on the face of the Baker to widen even more as he silently told himself that Madison had realized that there was nothing that he would do for her even if she were to keep that expression that she was wearing on her visage. It was also fortunate for Madison to school her features and place that neutral expression on her face because a moment or two later, the director called for the shoot to begin.</w:t>
      </w:r>
    </w:p>
    <w:p w:rsidR="008A7D1E" w:rsidRDefault="008A7D1E" w:rsidP="009633EF">
      <w:pPr>
        <w:rPr>
          <w:lang w:val="en-PH"/>
        </w:rPr>
      </w:pPr>
      <w:r>
        <w:rPr>
          <w:lang w:val="en-PH"/>
        </w:rPr>
        <w:t xml:space="preserve">Even if it was true that Madison had managed to school her features, her reaction to the director calling for the shoot to begin consisted of her widening her eyes even as she unconsciously turned her attention toward the direction of the cameras. For </w:t>
      </w:r>
      <w:proofErr w:type="gramStart"/>
      <w:r>
        <w:rPr>
          <w:lang w:val="en-PH"/>
        </w:rPr>
        <w:t>a  few</w:t>
      </w:r>
      <w:proofErr w:type="gramEnd"/>
      <w:r>
        <w:rPr>
          <w:lang w:val="en-PH"/>
        </w:rPr>
        <w:t xml:space="preserve"> moments, she looked as if she was not sure what it was that she was supposed to do, but then she blinked – and it would appear that her actions had caused her to return to the present – before a look of realization appeared on her face, and no one had to call her attention to anything before she placed a wide smile on her face as she regarded the camera in front of her.</w:t>
      </w:r>
    </w:p>
    <w:p w:rsidR="008A7D1E" w:rsidRDefault="008A7D1E" w:rsidP="009633EF">
      <w:pPr>
        <w:rPr>
          <w:lang w:val="en-PH"/>
        </w:rPr>
      </w:pPr>
      <w:r>
        <w:rPr>
          <w:lang w:val="en-PH"/>
        </w:rPr>
        <w:t>“Good day, Sir,” she said, and like her sister, she was able to place that smile on her face even though it was obvious that she would have placed anything other than a smile there. Unlike her sister, however, the fact that she is not an actress is showing, because she had no acting skills to call upon to help her keep the smile on her face as genuine as possible. The Baker did not think that it would be an issue, and the director appear to think so as well because he did not call out Madison on that, and instead, the shoot remained, with the beautiful younger sister and model adding, a few moments later, “My name is Madison Reed.”</w:t>
      </w:r>
    </w:p>
    <w:p w:rsidR="008A7D1E" w:rsidRDefault="00B52ED1" w:rsidP="009633EF">
      <w:pPr>
        <w:rPr>
          <w:lang w:val="en-PH"/>
        </w:rPr>
      </w:pPr>
      <w:r>
        <w:rPr>
          <w:lang w:val="en-PH"/>
        </w:rPr>
        <w:t xml:space="preserve">Unlike her sister, Madison is probably not famous enough to the point that people would have been able to identify without the pretty model identifying herself. Still, the Baker shook his head as he told himself that even if she was famous enough, Madison would still have been forced to introduce herself because she was working off a script, and it was at the same time that those </w:t>
      </w:r>
      <w:r>
        <w:rPr>
          <w:lang w:val="en-PH"/>
        </w:rPr>
        <w:lastRenderedPageBreak/>
        <w:t>thoughts went through the forefront of his mind that he was forced to return to the present as she continued, “My trainers have evaluated that I am nearing the end of my training.”</w:t>
      </w:r>
    </w:p>
    <w:p w:rsidR="00B52ED1" w:rsidRDefault="00B52ED1" w:rsidP="009633EF">
      <w:pPr>
        <w:rPr>
          <w:lang w:val="en-PH"/>
        </w:rPr>
      </w:pPr>
      <w:r>
        <w:rPr>
          <w:lang w:val="en-PH"/>
        </w:rPr>
        <w:t>Madison moved her hands toward the upper hem of the skirt that she was wearing, and she did not even bother to remove the buttons of the skirt that she was wearing before she pushed it toward the direction of the floor. Again, the skirt itself may remain conservative, but the fact that she was wearing nothing under the skirt seem</w:t>
      </w:r>
      <w:r w:rsidR="00EC3DDB">
        <w:rPr>
          <w:lang w:val="en-PH"/>
        </w:rPr>
        <w:t>s</w:t>
      </w:r>
      <w:r>
        <w:rPr>
          <w:lang w:val="en-PH"/>
        </w:rPr>
        <w:t xml:space="preserve"> to belie that fact</w:t>
      </w:r>
      <w:r w:rsidR="00F53282">
        <w:rPr>
          <w:lang w:val="en-PH"/>
        </w:rPr>
        <w:t xml:space="preserve">, and as with Victoria, the fact that her cunt was now in full display also made it obvious that she was completely shaved. </w:t>
      </w:r>
    </w:p>
    <w:p w:rsidR="00F53282" w:rsidRDefault="00F53282" w:rsidP="009633EF">
      <w:pPr>
        <w:rPr>
          <w:lang w:val="en-PH"/>
        </w:rPr>
      </w:pPr>
      <w:r>
        <w:rPr>
          <w:lang w:val="en-PH"/>
        </w:rPr>
        <w:t xml:space="preserve">Unlike her sister, Madison did not say anything before </w:t>
      </w:r>
      <w:proofErr w:type="gramStart"/>
      <w:r>
        <w:rPr>
          <w:lang w:val="en-PH"/>
        </w:rPr>
        <w:t>she</w:t>
      </w:r>
      <w:proofErr w:type="gramEnd"/>
      <w:r>
        <w:rPr>
          <w:lang w:val="en-PH"/>
        </w:rPr>
        <w:t xml:space="preserve"> then moved her hands toward the blouse that she was wearing, with a moan escaping from the lips of the younger sister in response to her squeezing both of her breasts through the transparent blouse. It was only after that moan had escaped from her lips that the younger sister then added, “Per tradition, only my Master may finish my training,” and it was after those words had escaped from her lips that she finally started to work on the white blouse that she was wearing.</w:t>
      </w:r>
    </w:p>
    <w:p w:rsidR="00F53282" w:rsidRDefault="00F53282" w:rsidP="009633EF">
      <w:pPr>
        <w:rPr>
          <w:lang w:val="en-PH"/>
        </w:rPr>
      </w:pPr>
      <w:r>
        <w:rPr>
          <w:lang w:val="en-PH"/>
        </w:rPr>
        <w:t xml:space="preserve">Madison did not tear the blouse off of her body, instead, she began to work on the buttons of the same, but at the same time that she was doing that, the Baker could not help but remark to himself that he would not have minded </w:t>
      </w:r>
      <w:r w:rsidR="00FC7B12">
        <w:rPr>
          <w:lang w:val="en-PH"/>
        </w:rPr>
        <w:t>if she had show</w:t>
      </w:r>
      <w:r w:rsidR="00EC3DDB">
        <w:rPr>
          <w:lang w:val="en-PH"/>
        </w:rPr>
        <w:t>n</w:t>
      </w:r>
      <w:r w:rsidR="00FC7B12">
        <w:rPr>
          <w:lang w:val="en-PH"/>
        </w:rPr>
        <w:t xml:space="preserve"> impatience and had removed the blouse the way that she had done with her skirt. Of course, with the blouse removed from her body, she was now completely naked, as</w:t>
      </w:r>
      <w:r w:rsidR="00EC3DDB">
        <w:rPr>
          <w:lang w:val="en-PH"/>
        </w:rPr>
        <w:t>,</w:t>
      </w:r>
      <w:r w:rsidR="00FC7B12">
        <w:rPr>
          <w:lang w:val="en-PH"/>
        </w:rPr>
        <w:t xml:space="preserve"> unlike Victoria, she had not been given anything else.</w:t>
      </w:r>
    </w:p>
    <w:p w:rsidR="00FC7B12" w:rsidRDefault="00FC7B12" w:rsidP="009633EF">
      <w:pPr>
        <w:rPr>
          <w:lang w:val="en-PH"/>
        </w:rPr>
      </w:pPr>
      <w:r>
        <w:rPr>
          <w:lang w:val="en-PH"/>
        </w:rPr>
        <w:t>“Won’t you please me my Master, Sir?” she asked at the same time that she turned her attention toward the direction of the camera. She may not have been an actress, but she was still able to school her features so that the expression on her face had become as pleading as she could make it, though before the Baker could continue, Madison added, “I cannot wait to feel your magnificent cock in my tight cunt, Master, so, won’t you please make me yours?”</w:t>
      </w:r>
    </w:p>
    <w:p w:rsidR="00FC7B12" w:rsidRDefault="00FC7B12" w:rsidP="009633EF">
      <w:pPr>
        <w:rPr>
          <w:lang w:val="en-PH"/>
        </w:rPr>
      </w:pPr>
      <w:r>
        <w:rPr>
          <w:lang w:val="en-PH"/>
        </w:rPr>
        <w:t>The director and his people may have exerted efforts to make the two sisters say different things, but in the end, when it came to their actions, the two of them did the same thing, with Madison soon moving her the fingers of her right hand toward the direction of the lips of her womanhood, and a moan escaping from the lips of the beautiful young woman, a few moments later, as she inserted two of her fingers pass the lisp of her womanhood and into her most intimate of parts.</w:t>
      </w:r>
    </w:p>
    <w:p w:rsidR="00FC7B12" w:rsidRDefault="00FC7B12" w:rsidP="009633EF">
      <w:pPr>
        <w:rPr>
          <w:lang w:val="en-PH"/>
        </w:rPr>
      </w:pPr>
      <w:r>
        <w:rPr>
          <w:lang w:val="en-PH"/>
        </w:rPr>
        <w:lastRenderedPageBreak/>
        <w:t xml:space="preserve">There was another thing that separated Madison from her sister, however, and that was the fact that even as she continued to finger herself, Madison did not </w:t>
      </w:r>
      <w:r w:rsidR="00EE53C0">
        <w:rPr>
          <w:lang w:val="en-PH"/>
        </w:rPr>
        <w:t xml:space="preserve">drop onto her knees, at least, not until </w:t>
      </w:r>
      <w:r w:rsidR="00946C7A">
        <w:rPr>
          <w:lang w:val="en-PH"/>
        </w:rPr>
        <w:t>the director had called for the shoot to stop. Of course, the moment that she heard that the director had ended the shoot, tears began to spill from the eyes of Madison, with the younger sister soon turning her attention not toward the direction of the Baker, but toward the direction where the voice of her sister had come from earlier when Victoria was the one who was being forced to perform.</w:t>
      </w:r>
    </w:p>
    <w:p w:rsidR="00946C7A" w:rsidRDefault="00946C7A" w:rsidP="009633EF">
      <w:pPr>
        <w:rPr>
          <w:lang w:val="en-PH"/>
        </w:rPr>
      </w:pPr>
      <w:r>
        <w:rPr>
          <w:lang w:val="en-PH"/>
        </w:rPr>
        <w:t xml:space="preserve">The Baker kept his attention focused upon the direction of the younger sister for a few moments, but then he mentally shook his head at the same time that he turned </w:t>
      </w:r>
      <w:r w:rsidR="00D5623E">
        <w:rPr>
          <w:lang w:val="en-PH"/>
        </w:rPr>
        <w:t>h</w:t>
      </w:r>
      <w:r>
        <w:rPr>
          <w:lang w:val="en-PH"/>
        </w:rPr>
        <w:t xml:space="preserve">is attention slightly </w:t>
      </w:r>
      <w:r w:rsidR="00D5623E">
        <w:rPr>
          <w:lang w:val="en-PH"/>
        </w:rPr>
        <w:t>toward the direction of the director. He was sure that it was not the fact that she realized that the man was heading toward him that made him turn his attention toward that direction – and he had to stop himself from placing a surprised expression on his face when he realized what was happening – though when he turned his attention toward that direction, he was able to confirm that the director was already heading toward him.</w:t>
      </w:r>
    </w:p>
    <w:p w:rsidR="00D5623E" w:rsidRDefault="00D5623E" w:rsidP="009633EF">
      <w:pPr>
        <w:rPr>
          <w:lang w:val="en-PH"/>
        </w:rPr>
      </w:pPr>
      <w:r>
        <w:rPr>
          <w:lang w:val="en-PH"/>
        </w:rPr>
        <w:t xml:space="preserve">“Our superior is strangely being quiet </w:t>
      </w:r>
      <w:r w:rsidR="00EC3DDB">
        <w:rPr>
          <w:lang w:val="en-PH"/>
        </w:rPr>
        <w:t>concerning</w:t>
      </w:r>
      <w:r>
        <w:rPr>
          <w:lang w:val="en-PH"/>
        </w:rPr>
        <w:t xml:space="preserve"> these two,” the director said as soon as he was within earshot of the Baker, though even if it was true that he waited until he was as close as possible, he still did not bother to lower his voice. Of course, the Baker realized that it was because he wanted Victoria and Madison to realize that he was talking about them, and in that regard, he was successful, as using his peripheral vision, he could see that the two sisters had turned </w:t>
      </w:r>
      <w:r w:rsidR="00B22294">
        <w:rPr>
          <w:lang w:val="en-PH"/>
        </w:rPr>
        <w:t>their attention toward his direction, even if it was true that neither of them had stopped the tears that were coming out of their eyes.</w:t>
      </w:r>
    </w:p>
    <w:p w:rsidR="00B22294" w:rsidRDefault="00B22294" w:rsidP="009633EF">
      <w:pPr>
        <w:rPr>
          <w:lang w:val="en-PH"/>
        </w:rPr>
      </w:pPr>
      <w:r>
        <w:rPr>
          <w:lang w:val="en-PH"/>
        </w:rPr>
        <w:t>Perhaps they had thought that he would grant them a break if they were to allow those tears to continue to spill from their eyes, but if that was the case, then they would have to be disappointed as the Baker had no intention of giving them a break, aside, of course, from the small one that had already beg</w:t>
      </w:r>
      <w:r w:rsidR="00EC3DDB">
        <w:rPr>
          <w:lang w:val="en-PH"/>
        </w:rPr>
        <w:t>u</w:t>
      </w:r>
      <w:r>
        <w:rPr>
          <w:lang w:val="en-PH"/>
        </w:rPr>
        <w:t xml:space="preserve">n after they had finished the shoot. As for the trainer, he used that time to turn his attention toward the direction of the director before he ten said, “The Pianist is still in the middle of searching for his </w:t>
      </w:r>
      <w:proofErr w:type="spellStart"/>
      <w:r>
        <w:rPr>
          <w:lang w:val="en-PH"/>
        </w:rPr>
        <w:t>favorite</w:t>
      </w:r>
      <w:proofErr w:type="spellEnd"/>
      <w:r>
        <w:rPr>
          <w:lang w:val="en-PH"/>
        </w:rPr>
        <w:t>, so I guess these two would have a chance.’</w:t>
      </w:r>
    </w:p>
    <w:p w:rsidR="00B22294" w:rsidRDefault="00B22294" w:rsidP="009633EF">
      <w:pPr>
        <w:rPr>
          <w:lang w:val="en-PH"/>
        </w:rPr>
      </w:pPr>
      <w:r>
        <w:rPr>
          <w:lang w:val="en-PH"/>
        </w:rPr>
        <w:t xml:space="preserve">The way that he had said that should have told not only the director but also the two young women that they are talking about that he was hoping that such would be the case, but then, with </w:t>
      </w:r>
      <w:r>
        <w:rPr>
          <w:lang w:val="en-PH"/>
        </w:rPr>
        <w:lastRenderedPageBreak/>
        <w:t>a mental smile on his face, the trainer reminded himself that he feels that way no every time his trainees would finish selling themselves in front of the camera, after all, if the Pianist were to keep these two in his stables, then that should mean that he would have access to them, and, as he had expected, the Baker was not ready to let Victoria and Madison go just yet, even if he would have to acknowledge that he could</w:t>
      </w:r>
      <w:r w:rsidR="009671A7">
        <w:rPr>
          <w:lang w:val="en-PH"/>
        </w:rPr>
        <w:t xml:space="preserve"> never have a dedicated slave, and that was true even if the one that he w</w:t>
      </w:r>
      <w:r w:rsidR="00EC3DDB">
        <w:rPr>
          <w:lang w:val="en-PH"/>
        </w:rPr>
        <w:t>as</w:t>
      </w:r>
      <w:r w:rsidR="009671A7">
        <w:rPr>
          <w:lang w:val="en-PH"/>
        </w:rPr>
        <w:t xml:space="preserve"> to pick would be an ordinary young woman.</w:t>
      </w:r>
    </w:p>
    <w:p w:rsidR="009671A7" w:rsidRDefault="009671A7" w:rsidP="009633EF">
      <w:pPr>
        <w:rPr>
          <w:lang w:val="en-PH"/>
        </w:rPr>
      </w:pPr>
      <w:r>
        <w:rPr>
          <w:lang w:val="en-PH"/>
        </w:rPr>
        <w:t>With a mental shake of his head, the Baker forced himself to remain in the present even as he told himself that thinking about the limitations of his position was not how he wanted to spend this break, and in that regard, he was assisted by the director as the man then shook his head, “I cannot figure out the new Archon in charge of this facility just yet,” he admitted, before he then shook his head again as he added, “then again, I could have said the same thing about the Archduke, and I worked with him for nearly a decade.”</w:t>
      </w:r>
    </w:p>
    <w:p w:rsidR="009671A7" w:rsidRDefault="009671A7" w:rsidP="009633EF">
      <w:pPr>
        <w:rPr>
          <w:lang w:val="en-PH"/>
        </w:rPr>
      </w:pPr>
      <w:r>
        <w:rPr>
          <w:lang w:val="en-PH"/>
        </w:rPr>
        <w:t xml:space="preserve">As the moniker of the man who had recruited him into the Organization escaped from the lips of the director, the Baker could not help but turn his attention toward the direction of his trainees, even as he admitted that he was now thinking about the possibility of the Archduke making a bid on either Victoria or Madison. That thought, however, had barely stayed at the forefront of his mind for five seconds before he was forced to shake his head as he mentally told himself that the answer to that question would probably be in the negative. </w:t>
      </w:r>
    </w:p>
    <w:p w:rsidR="009671A7" w:rsidRDefault="009671A7" w:rsidP="009633EF">
      <w:pPr>
        <w:rPr>
          <w:lang w:val="en-PH"/>
        </w:rPr>
      </w:pPr>
      <w:r>
        <w:rPr>
          <w:lang w:val="en-PH"/>
        </w:rPr>
        <w:t>Still, he knows for a fact that the man known as the Archduke would soon be returning to this facility, and as that thought entered the forefront of the mind of the Baker, he returned his attention toward the director before he then said, “All that is left for these two would be their branding,” – and using his peripheral vision, he could see the eyes of Victoria and Madison widen in response to hearing what he had said, and that reaction told him that the two of them understood what he was talking about, even if it was true that both of them placed hopeful expression on their faces that told him that both of them are hoping that they are just misunderstanding the words that he had used – “but I think the members of our staff deserve some gratitude from these two.”</w:t>
      </w:r>
    </w:p>
    <w:p w:rsidR="009671A7" w:rsidRDefault="009671A7" w:rsidP="009633EF">
      <w:pPr>
        <w:rPr>
          <w:lang w:val="en-PH"/>
        </w:rPr>
      </w:pPr>
      <w:r>
        <w:rPr>
          <w:lang w:val="en-PH"/>
        </w:rPr>
        <w:t xml:space="preserve">The expression on the face of the director widened before he then inclined his head toward his direction. Still, he did not say anything, prompting the Baker to turn his attention toward the </w:t>
      </w:r>
      <w:r>
        <w:rPr>
          <w:lang w:val="en-PH"/>
        </w:rPr>
        <w:lastRenderedPageBreak/>
        <w:t>direction of the members of the staff, most of whom are now looking at his direction with the expression on their faces making it clear to him that they all know what was coming next. Perhaps if either Victoria or Madison had turned their attention away from his face at that moment, then they would have had a clue as to what was coming from them next, but because they kept their gazes focused on him, they did not realize what was about to happen and could only react with widened eyes as the Baker said, “Gentlemen, go ahead and have fun with these two.”</w:t>
      </w:r>
    </w:p>
    <w:p w:rsidR="009671A7" w:rsidRPr="005F1BAD" w:rsidRDefault="009671A7" w:rsidP="009633EF">
      <w:pPr>
        <w:rPr>
          <w:lang w:val="en-PH"/>
        </w:rPr>
      </w:pPr>
      <w:bookmarkStart w:id="0" w:name="_GoBack"/>
      <w:bookmarkEnd w:id="0"/>
    </w:p>
    <w:sectPr w:rsidR="009671A7" w:rsidRPr="005F1BAD"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6515D" w:rsidRDefault="0066515D" w:rsidP="0062634E">
      <w:pPr>
        <w:spacing w:after="0" w:line="240" w:lineRule="auto"/>
      </w:pPr>
      <w:r>
        <w:separator/>
      </w:r>
    </w:p>
  </w:endnote>
  <w:endnote w:type="continuationSeparator" w:id="0">
    <w:p w:rsidR="0066515D" w:rsidRDefault="0066515D"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2294" w:rsidRPr="005E243E" w:rsidRDefault="00B22294">
    <w:pPr>
      <w:pStyle w:val="Footer"/>
      <w:pBdr>
        <w:top w:val="thinThickSmallGap" w:sz="24" w:space="1" w:color="622423" w:themeColor="accent2" w:themeShade="7F"/>
      </w:pBdr>
      <w:rPr>
        <w:b/>
        <w:sz w:val="28"/>
      </w:rPr>
    </w:pPr>
    <w:r w:rsidRPr="005E243E">
      <w:rPr>
        <w:b/>
        <w:sz w:val="28"/>
      </w:rPr>
      <w:t>PROJECT 21A918C</w:t>
    </w:r>
    <w:r w:rsidRPr="005E243E">
      <w:rPr>
        <w:b/>
        <w:sz w:val="28"/>
      </w:rPr>
      <w:tab/>
      <w:t>OPERATION CHARLOTTE</w:t>
    </w:r>
    <w:r w:rsidRPr="005E243E">
      <w:rPr>
        <w:b/>
        <w:sz w:val="28"/>
      </w:rPr>
      <w:ptab w:relativeTo="margin" w:alignment="right" w:leader="none"/>
    </w:r>
    <w:r w:rsidRPr="005E243E">
      <w:rPr>
        <w:b/>
        <w:sz w:val="28"/>
      </w:rPr>
      <w:t xml:space="preserve">Page </w:t>
    </w:r>
    <w:r w:rsidR="00EB3529" w:rsidRPr="005E243E">
      <w:rPr>
        <w:b/>
        <w:sz w:val="28"/>
      </w:rPr>
      <w:fldChar w:fldCharType="begin"/>
    </w:r>
    <w:r w:rsidRPr="005E243E">
      <w:rPr>
        <w:b/>
        <w:sz w:val="28"/>
      </w:rPr>
      <w:instrText xml:space="preserve"> PAGE   \* MERGEFORMAT </w:instrText>
    </w:r>
    <w:r w:rsidR="00EB3529" w:rsidRPr="005E243E">
      <w:rPr>
        <w:b/>
        <w:sz w:val="28"/>
      </w:rPr>
      <w:fldChar w:fldCharType="separate"/>
    </w:r>
    <w:r w:rsidR="00EC3DDB">
      <w:rPr>
        <w:b/>
        <w:noProof/>
        <w:sz w:val="28"/>
      </w:rPr>
      <w:t>16</w:t>
    </w:r>
    <w:r w:rsidR="00EB3529" w:rsidRPr="005E243E">
      <w:rPr>
        <w:b/>
        <w:noProof/>
        <w:sz w:val="28"/>
      </w:rPr>
      <w:fldChar w:fldCharType="end"/>
    </w:r>
  </w:p>
  <w:p w:rsidR="00B22294" w:rsidRPr="005E243E" w:rsidRDefault="00B22294">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6515D" w:rsidRDefault="0066515D" w:rsidP="0062634E">
      <w:pPr>
        <w:spacing w:after="0" w:line="240" w:lineRule="auto"/>
      </w:pPr>
      <w:r>
        <w:separator/>
      </w:r>
    </w:p>
  </w:footnote>
  <w:footnote w:type="continuationSeparator" w:id="0">
    <w:p w:rsidR="0066515D" w:rsidRDefault="0066515D"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2294" w:rsidRDefault="00EB3529">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2294" w:rsidRDefault="00EB3529" w:rsidP="005E243E">
    <w:pPr>
      <w:pStyle w:val="Header"/>
      <w:pBdr>
        <w:bottom w:val="thickThinSmallGap" w:sz="24" w:space="1" w:color="622423" w:themeColor="accent2" w:themeShade="7F"/>
      </w:pBdr>
      <w:jc w:val="center"/>
    </w:pPr>
    <w:r w:rsidRPr="00EB3529">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B22294">
      <w:rPr>
        <w:rFonts w:eastAsiaTheme="majorEastAsia"/>
        <w:b/>
        <w:sz w:val="36"/>
        <w:szCs w:val="32"/>
      </w:rPr>
      <w:t>THE BAKER XV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2294" w:rsidRDefault="00EB3529">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9C59E7"/>
    <w:multiLevelType w:val="hybridMultilevel"/>
    <w:tmpl w:val="82E02E44"/>
    <w:lvl w:ilvl="0" w:tplc="C9EAD3C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MzMDcwNje3MDAxNTFS0lEKTi0uzszPAykwrwUASMakGywAAAA="/>
  </w:docVars>
  <w:rsids>
    <w:rsidRoot w:val="0055200A"/>
    <w:rsid w:val="000014D0"/>
    <w:rsid w:val="000026CB"/>
    <w:rsid w:val="00006680"/>
    <w:rsid w:val="00007B38"/>
    <w:rsid w:val="00014510"/>
    <w:rsid w:val="00020CCC"/>
    <w:rsid w:val="000210B5"/>
    <w:rsid w:val="000248CA"/>
    <w:rsid w:val="000272C0"/>
    <w:rsid w:val="00043607"/>
    <w:rsid w:val="000474BE"/>
    <w:rsid w:val="00055054"/>
    <w:rsid w:val="000614EA"/>
    <w:rsid w:val="00072252"/>
    <w:rsid w:val="000741D5"/>
    <w:rsid w:val="000775E6"/>
    <w:rsid w:val="00080ACA"/>
    <w:rsid w:val="00080CA5"/>
    <w:rsid w:val="00080F2A"/>
    <w:rsid w:val="0008712D"/>
    <w:rsid w:val="00093657"/>
    <w:rsid w:val="00097726"/>
    <w:rsid w:val="000A628F"/>
    <w:rsid w:val="000B1228"/>
    <w:rsid w:val="000B1C3A"/>
    <w:rsid w:val="000B39BA"/>
    <w:rsid w:val="000B3F86"/>
    <w:rsid w:val="000B5439"/>
    <w:rsid w:val="000C2D26"/>
    <w:rsid w:val="000C60CD"/>
    <w:rsid w:val="000D29B5"/>
    <w:rsid w:val="000D2B34"/>
    <w:rsid w:val="000D3873"/>
    <w:rsid w:val="000E2BB7"/>
    <w:rsid w:val="000E4FAD"/>
    <w:rsid w:val="000E60F8"/>
    <w:rsid w:val="000F1ECE"/>
    <w:rsid w:val="000F3F90"/>
    <w:rsid w:val="001116E2"/>
    <w:rsid w:val="0011772F"/>
    <w:rsid w:val="00124E0F"/>
    <w:rsid w:val="001277D3"/>
    <w:rsid w:val="00127BD5"/>
    <w:rsid w:val="00134188"/>
    <w:rsid w:val="00143B3D"/>
    <w:rsid w:val="00144F8E"/>
    <w:rsid w:val="00145F52"/>
    <w:rsid w:val="00146718"/>
    <w:rsid w:val="001470C3"/>
    <w:rsid w:val="001512C7"/>
    <w:rsid w:val="00151E0F"/>
    <w:rsid w:val="00161CF9"/>
    <w:rsid w:val="001644D1"/>
    <w:rsid w:val="00164740"/>
    <w:rsid w:val="001657B7"/>
    <w:rsid w:val="00166062"/>
    <w:rsid w:val="00166809"/>
    <w:rsid w:val="00167B39"/>
    <w:rsid w:val="00170EC2"/>
    <w:rsid w:val="00173929"/>
    <w:rsid w:val="00176D5B"/>
    <w:rsid w:val="00181A70"/>
    <w:rsid w:val="00184D02"/>
    <w:rsid w:val="001904DB"/>
    <w:rsid w:val="001B0782"/>
    <w:rsid w:val="001B12B4"/>
    <w:rsid w:val="001C4377"/>
    <w:rsid w:val="001D1680"/>
    <w:rsid w:val="001D1A5B"/>
    <w:rsid w:val="001D36FB"/>
    <w:rsid w:val="001E256E"/>
    <w:rsid w:val="001F0D22"/>
    <w:rsid w:val="001F4079"/>
    <w:rsid w:val="0021040D"/>
    <w:rsid w:val="002176B2"/>
    <w:rsid w:val="00221BCE"/>
    <w:rsid w:val="00227623"/>
    <w:rsid w:val="00234484"/>
    <w:rsid w:val="0024464C"/>
    <w:rsid w:val="00254B7D"/>
    <w:rsid w:val="002551D7"/>
    <w:rsid w:val="00271B2F"/>
    <w:rsid w:val="00276E44"/>
    <w:rsid w:val="00283392"/>
    <w:rsid w:val="00285839"/>
    <w:rsid w:val="00286AA2"/>
    <w:rsid w:val="002B3D74"/>
    <w:rsid w:val="002B444B"/>
    <w:rsid w:val="002C00CA"/>
    <w:rsid w:val="002C573D"/>
    <w:rsid w:val="002C6F94"/>
    <w:rsid w:val="002D05CE"/>
    <w:rsid w:val="002E015A"/>
    <w:rsid w:val="002E581B"/>
    <w:rsid w:val="002F2A21"/>
    <w:rsid w:val="002F478A"/>
    <w:rsid w:val="002F4FC0"/>
    <w:rsid w:val="002F7DDA"/>
    <w:rsid w:val="00300E4B"/>
    <w:rsid w:val="00306094"/>
    <w:rsid w:val="00306CF5"/>
    <w:rsid w:val="00310DBA"/>
    <w:rsid w:val="00311126"/>
    <w:rsid w:val="00311789"/>
    <w:rsid w:val="00323BD2"/>
    <w:rsid w:val="0032613C"/>
    <w:rsid w:val="003263FB"/>
    <w:rsid w:val="00332B59"/>
    <w:rsid w:val="00341B3C"/>
    <w:rsid w:val="00346A98"/>
    <w:rsid w:val="00346E68"/>
    <w:rsid w:val="00362B83"/>
    <w:rsid w:val="00363964"/>
    <w:rsid w:val="00364AF6"/>
    <w:rsid w:val="00366E74"/>
    <w:rsid w:val="00374E48"/>
    <w:rsid w:val="00374E7B"/>
    <w:rsid w:val="003865A5"/>
    <w:rsid w:val="00393015"/>
    <w:rsid w:val="003937EE"/>
    <w:rsid w:val="003973D9"/>
    <w:rsid w:val="003B2DB7"/>
    <w:rsid w:val="003C3892"/>
    <w:rsid w:val="003D1221"/>
    <w:rsid w:val="003E02BB"/>
    <w:rsid w:val="003E3519"/>
    <w:rsid w:val="003E46E5"/>
    <w:rsid w:val="003E6A1D"/>
    <w:rsid w:val="003E78F2"/>
    <w:rsid w:val="003F4F07"/>
    <w:rsid w:val="003F6AAA"/>
    <w:rsid w:val="003F70FA"/>
    <w:rsid w:val="00406687"/>
    <w:rsid w:val="004076BE"/>
    <w:rsid w:val="004109D0"/>
    <w:rsid w:val="00413970"/>
    <w:rsid w:val="00426C4B"/>
    <w:rsid w:val="004338AB"/>
    <w:rsid w:val="00434542"/>
    <w:rsid w:val="004355F5"/>
    <w:rsid w:val="00445773"/>
    <w:rsid w:val="00461BD1"/>
    <w:rsid w:val="00467042"/>
    <w:rsid w:val="004771E7"/>
    <w:rsid w:val="004865C9"/>
    <w:rsid w:val="00491F92"/>
    <w:rsid w:val="004967A9"/>
    <w:rsid w:val="004A127E"/>
    <w:rsid w:val="004A388C"/>
    <w:rsid w:val="004A4898"/>
    <w:rsid w:val="004A6E9E"/>
    <w:rsid w:val="004B1A1A"/>
    <w:rsid w:val="004C5614"/>
    <w:rsid w:val="004D2C98"/>
    <w:rsid w:val="004E0646"/>
    <w:rsid w:val="004E4EC6"/>
    <w:rsid w:val="004F0CF2"/>
    <w:rsid w:val="004F4B96"/>
    <w:rsid w:val="004F7EF0"/>
    <w:rsid w:val="00502293"/>
    <w:rsid w:val="00507AD3"/>
    <w:rsid w:val="0051454D"/>
    <w:rsid w:val="00514B89"/>
    <w:rsid w:val="00520F61"/>
    <w:rsid w:val="00523B5A"/>
    <w:rsid w:val="00525130"/>
    <w:rsid w:val="00530C43"/>
    <w:rsid w:val="005324DA"/>
    <w:rsid w:val="0053462D"/>
    <w:rsid w:val="00546AF4"/>
    <w:rsid w:val="005507E6"/>
    <w:rsid w:val="0055200A"/>
    <w:rsid w:val="00553B51"/>
    <w:rsid w:val="00553FFF"/>
    <w:rsid w:val="00563311"/>
    <w:rsid w:val="00574980"/>
    <w:rsid w:val="00581646"/>
    <w:rsid w:val="005B0023"/>
    <w:rsid w:val="005B33D3"/>
    <w:rsid w:val="005B610F"/>
    <w:rsid w:val="005B6DD7"/>
    <w:rsid w:val="005C1E76"/>
    <w:rsid w:val="005C5305"/>
    <w:rsid w:val="005D108C"/>
    <w:rsid w:val="005D41D2"/>
    <w:rsid w:val="005D41DC"/>
    <w:rsid w:val="005E243E"/>
    <w:rsid w:val="005E4572"/>
    <w:rsid w:val="005E5F25"/>
    <w:rsid w:val="005F151F"/>
    <w:rsid w:val="005F1BAD"/>
    <w:rsid w:val="006016DF"/>
    <w:rsid w:val="00617BD5"/>
    <w:rsid w:val="006210C9"/>
    <w:rsid w:val="00621B99"/>
    <w:rsid w:val="006233A9"/>
    <w:rsid w:val="00623E07"/>
    <w:rsid w:val="00624818"/>
    <w:rsid w:val="0062634E"/>
    <w:rsid w:val="00636925"/>
    <w:rsid w:val="00643F3E"/>
    <w:rsid w:val="00644548"/>
    <w:rsid w:val="00655EE1"/>
    <w:rsid w:val="00663252"/>
    <w:rsid w:val="0066515D"/>
    <w:rsid w:val="00665DA5"/>
    <w:rsid w:val="00671A81"/>
    <w:rsid w:val="00671B23"/>
    <w:rsid w:val="00671DF4"/>
    <w:rsid w:val="00677AD9"/>
    <w:rsid w:val="006836F3"/>
    <w:rsid w:val="006857D2"/>
    <w:rsid w:val="00692ECB"/>
    <w:rsid w:val="00695219"/>
    <w:rsid w:val="006A29EE"/>
    <w:rsid w:val="006B1628"/>
    <w:rsid w:val="006C4338"/>
    <w:rsid w:val="006C5B7F"/>
    <w:rsid w:val="006C6FC2"/>
    <w:rsid w:val="006C7084"/>
    <w:rsid w:val="006D39F7"/>
    <w:rsid w:val="006E0AF5"/>
    <w:rsid w:val="006F2461"/>
    <w:rsid w:val="007049F8"/>
    <w:rsid w:val="00727FBD"/>
    <w:rsid w:val="0073469E"/>
    <w:rsid w:val="0073629B"/>
    <w:rsid w:val="007458B4"/>
    <w:rsid w:val="00752B1F"/>
    <w:rsid w:val="00757155"/>
    <w:rsid w:val="007636E3"/>
    <w:rsid w:val="007671F0"/>
    <w:rsid w:val="00770C7B"/>
    <w:rsid w:val="0077762D"/>
    <w:rsid w:val="00784919"/>
    <w:rsid w:val="007A24EF"/>
    <w:rsid w:val="007A3968"/>
    <w:rsid w:val="007A447C"/>
    <w:rsid w:val="007A50D9"/>
    <w:rsid w:val="007B6600"/>
    <w:rsid w:val="007C65E9"/>
    <w:rsid w:val="007E29B1"/>
    <w:rsid w:val="007E3511"/>
    <w:rsid w:val="007E61F6"/>
    <w:rsid w:val="007E7964"/>
    <w:rsid w:val="007F0BD0"/>
    <w:rsid w:val="007F10CF"/>
    <w:rsid w:val="007F64F7"/>
    <w:rsid w:val="008008E4"/>
    <w:rsid w:val="00803B6F"/>
    <w:rsid w:val="00807C54"/>
    <w:rsid w:val="00827A51"/>
    <w:rsid w:val="00831CDB"/>
    <w:rsid w:val="008363CC"/>
    <w:rsid w:val="00836770"/>
    <w:rsid w:val="00837909"/>
    <w:rsid w:val="00842D80"/>
    <w:rsid w:val="00843984"/>
    <w:rsid w:val="0084731F"/>
    <w:rsid w:val="008545D6"/>
    <w:rsid w:val="00855DD0"/>
    <w:rsid w:val="00857436"/>
    <w:rsid w:val="00864252"/>
    <w:rsid w:val="0087452F"/>
    <w:rsid w:val="00877DA4"/>
    <w:rsid w:val="008944ED"/>
    <w:rsid w:val="008A3182"/>
    <w:rsid w:val="008A7D1E"/>
    <w:rsid w:val="008B270C"/>
    <w:rsid w:val="008B2D54"/>
    <w:rsid w:val="008B4D88"/>
    <w:rsid w:val="008B5473"/>
    <w:rsid w:val="008B66DE"/>
    <w:rsid w:val="008F1BA1"/>
    <w:rsid w:val="008F42F2"/>
    <w:rsid w:val="008F5282"/>
    <w:rsid w:val="008F78EF"/>
    <w:rsid w:val="008F7CCC"/>
    <w:rsid w:val="009116FB"/>
    <w:rsid w:val="00914FAF"/>
    <w:rsid w:val="009165CF"/>
    <w:rsid w:val="00922150"/>
    <w:rsid w:val="00931438"/>
    <w:rsid w:val="00931AF7"/>
    <w:rsid w:val="0094136D"/>
    <w:rsid w:val="00946C7A"/>
    <w:rsid w:val="009472FF"/>
    <w:rsid w:val="00947D5A"/>
    <w:rsid w:val="009500BE"/>
    <w:rsid w:val="00957443"/>
    <w:rsid w:val="009633EF"/>
    <w:rsid w:val="009671A7"/>
    <w:rsid w:val="00967C80"/>
    <w:rsid w:val="009B1BF2"/>
    <w:rsid w:val="009B76D3"/>
    <w:rsid w:val="009C29BA"/>
    <w:rsid w:val="009C362A"/>
    <w:rsid w:val="009D4F1D"/>
    <w:rsid w:val="009E4E6E"/>
    <w:rsid w:val="009E734E"/>
    <w:rsid w:val="009F6CBE"/>
    <w:rsid w:val="00A030EF"/>
    <w:rsid w:val="00A14BA5"/>
    <w:rsid w:val="00A21C57"/>
    <w:rsid w:val="00A22C7B"/>
    <w:rsid w:val="00A27691"/>
    <w:rsid w:val="00A35D89"/>
    <w:rsid w:val="00A437FB"/>
    <w:rsid w:val="00A6239E"/>
    <w:rsid w:val="00A65161"/>
    <w:rsid w:val="00A71AB2"/>
    <w:rsid w:val="00A80478"/>
    <w:rsid w:val="00A80C6E"/>
    <w:rsid w:val="00A92493"/>
    <w:rsid w:val="00AA53B1"/>
    <w:rsid w:val="00AB013E"/>
    <w:rsid w:val="00AB200D"/>
    <w:rsid w:val="00AB2746"/>
    <w:rsid w:val="00AB7F8A"/>
    <w:rsid w:val="00AC44F0"/>
    <w:rsid w:val="00AD7CB6"/>
    <w:rsid w:val="00AE783D"/>
    <w:rsid w:val="00B058D7"/>
    <w:rsid w:val="00B06AEC"/>
    <w:rsid w:val="00B22294"/>
    <w:rsid w:val="00B27EC8"/>
    <w:rsid w:val="00B3145B"/>
    <w:rsid w:val="00B31F2B"/>
    <w:rsid w:val="00B41478"/>
    <w:rsid w:val="00B5266D"/>
    <w:rsid w:val="00B52ED1"/>
    <w:rsid w:val="00B86BD2"/>
    <w:rsid w:val="00B91F99"/>
    <w:rsid w:val="00B9234A"/>
    <w:rsid w:val="00B942DC"/>
    <w:rsid w:val="00B94DB6"/>
    <w:rsid w:val="00BA3CD7"/>
    <w:rsid w:val="00BB1701"/>
    <w:rsid w:val="00BB345C"/>
    <w:rsid w:val="00BB7C5D"/>
    <w:rsid w:val="00BC4478"/>
    <w:rsid w:val="00BD04EC"/>
    <w:rsid w:val="00BE0937"/>
    <w:rsid w:val="00BE7822"/>
    <w:rsid w:val="00BF24EE"/>
    <w:rsid w:val="00BF4846"/>
    <w:rsid w:val="00C01178"/>
    <w:rsid w:val="00C03FFD"/>
    <w:rsid w:val="00C13973"/>
    <w:rsid w:val="00C1453D"/>
    <w:rsid w:val="00C26467"/>
    <w:rsid w:val="00C273CB"/>
    <w:rsid w:val="00C273CC"/>
    <w:rsid w:val="00C33595"/>
    <w:rsid w:val="00C47B5F"/>
    <w:rsid w:val="00C57C9B"/>
    <w:rsid w:val="00C657DB"/>
    <w:rsid w:val="00C7293E"/>
    <w:rsid w:val="00C735C8"/>
    <w:rsid w:val="00C76FA1"/>
    <w:rsid w:val="00C8305E"/>
    <w:rsid w:val="00C941A3"/>
    <w:rsid w:val="00C94D14"/>
    <w:rsid w:val="00C95C68"/>
    <w:rsid w:val="00C967D9"/>
    <w:rsid w:val="00CA2DFA"/>
    <w:rsid w:val="00CA570E"/>
    <w:rsid w:val="00CA7F1D"/>
    <w:rsid w:val="00CB62FD"/>
    <w:rsid w:val="00CC0FA5"/>
    <w:rsid w:val="00CC3619"/>
    <w:rsid w:val="00CC51F5"/>
    <w:rsid w:val="00CC53E2"/>
    <w:rsid w:val="00CC7058"/>
    <w:rsid w:val="00CD644F"/>
    <w:rsid w:val="00CD6E61"/>
    <w:rsid w:val="00CE68A0"/>
    <w:rsid w:val="00CF15E9"/>
    <w:rsid w:val="00CF1AFB"/>
    <w:rsid w:val="00CF51CF"/>
    <w:rsid w:val="00CF56CE"/>
    <w:rsid w:val="00D04D33"/>
    <w:rsid w:val="00D1469C"/>
    <w:rsid w:val="00D162E1"/>
    <w:rsid w:val="00D20B20"/>
    <w:rsid w:val="00D249CC"/>
    <w:rsid w:val="00D31D6E"/>
    <w:rsid w:val="00D33A1F"/>
    <w:rsid w:val="00D34383"/>
    <w:rsid w:val="00D3464C"/>
    <w:rsid w:val="00D3474C"/>
    <w:rsid w:val="00D35289"/>
    <w:rsid w:val="00D36D0A"/>
    <w:rsid w:val="00D50002"/>
    <w:rsid w:val="00D52F81"/>
    <w:rsid w:val="00D5623E"/>
    <w:rsid w:val="00D76488"/>
    <w:rsid w:val="00D84BC3"/>
    <w:rsid w:val="00D918E5"/>
    <w:rsid w:val="00D942D9"/>
    <w:rsid w:val="00D961EA"/>
    <w:rsid w:val="00DA0167"/>
    <w:rsid w:val="00DA1375"/>
    <w:rsid w:val="00DA4CFE"/>
    <w:rsid w:val="00DA7682"/>
    <w:rsid w:val="00DC4BF2"/>
    <w:rsid w:val="00DC65F4"/>
    <w:rsid w:val="00DC6627"/>
    <w:rsid w:val="00DC7B7B"/>
    <w:rsid w:val="00DD2748"/>
    <w:rsid w:val="00DD55A7"/>
    <w:rsid w:val="00DD7DB3"/>
    <w:rsid w:val="00DE5885"/>
    <w:rsid w:val="00DF4C3A"/>
    <w:rsid w:val="00E00D61"/>
    <w:rsid w:val="00E16A31"/>
    <w:rsid w:val="00E176B4"/>
    <w:rsid w:val="00E20D6D"/>
    <w:rsid w:val="00E3269A"/>
    <w:rsid w:val="00E65EB0"/>
    <w:rsid w:val="00E749C9"/>
    <w:rsid w:val="00E7509B"/>
    <w:rsid w:val="00E7635A"/>
    <w:rsid w:val="00E76B71"/>
    <w:rsid w:val="00E851A8"/>
    <w:rsid w:val="00E86AFD"/>
    <w:rsid w:val="00E95F65"/>
    <w:rsid w:val="00E97704"/>
    <w:rsid w:val="00EA2E50"/>
    <w:rsid w:val="00EA6B96"/>
    <w:rsid w:val="00EB0375"/>
    <w:rsid w:val="00EB3529"/>
    <w:rsid w:val="00EC16CE"/>
    <w:rsid w:val="00EC1CFF"/>
    <w:rsid w:val="00EC2920"/>
    <w:rsid w:val="00EC2DEA"/>
    <w:rsid w:val="00EC31A2"/>
    <w:rsid w:val="00EC3DDB"/>
    <w:rsid w:val="00EC3E9A"/>
    <w:rsid w:val="00EE53C0"/>
    <w:rsid w:val="00EE5E4A"/>
    <w:rsid w:val="00EF73F7"/>
    <w:rsid w:val="00EF7AA2"/>
    <w:rsid w:val="00F06473"/>
    <w:rsid w:val="00F11AC9"/>
    <w:rsid w:val="00F33EB6"/>
    <w:rsid w:val="00F405D8"/>
    <w:rsid w:val="00F4197E"/>
    <w:rsid w:val="00F53282"/>
    <w:rsid w:val="00F570BE"/>
    <w:rsid w:val="00F62541"/>
    <w:rsid w:val="00F65FE8"/>
    <w:rsid w:val="00F7197C"/>
    <w:rsid w:val="00F73CF8"/>
    <w:rsid w:val="00F74946"/>
    <w:rsid w:val="00F82CDD"/>
    <w:rsid w:val="00F83949"/>
    <w:rsid w:val="00F85DD2"/>
    <w:rsid w:val="00F85FD5"/>
    <w:rsid w:val="00F9408E"/>
    <w:rsid w:val="00F972EF"/>
    <w:rsid w:val="00FA5783"/>
    <w:rsid w:val="00FB2816"/>
    <w:rsid w:val="00FB76F6"/>
    <w:rsid w:val="00FC14B6"/>
    <w:rsid w:val="00FC4A92"/>
    <w:rsid w:val="00FC7B12"/>
    <w:rsid w:val="00FD0192"/>
    <w:rsid w:val="00FE4CDB"/>
    <w:rsid w:val="00FE53E8"/>
    <w:rsid w:val="00FE6EF2"/>
    <w:rsid w:val="00FE6F2E"/>
    <w:rsid w:val="00FF1C06"/>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7E796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50</TotalTime>
  <Pages>16</Pages>
  <Words>5821</Words>
  <Characters>3318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8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Alexander</cp:lastModifiedBy>
  <cp:revision>338</cp:revision>
  <cp:lastPrinted>2021-11-09T07:26:00Z</cp:lastPrinted>
  <dcterms:created xsi:type="dcterms:W3CDTF">2013-06-12T10:38:00Z</dcterms:created>
  <dcterms:modified xsi:type="dcterms:W3CDTF">2022-01-17T11:05:00Z</dcterms:modified>
</cp:coreProperties>
</file>